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8B5F6E" w14:textId="77777777" w:rsidR="00E44EDB" w:rsidRPr="003E78B7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  <w:lang w:val="mt-MT"/>
        </w:rPr>
      </w:pPr>
    </w:p>
    <w:p w14:paraId="59D8A6F9" w14:textId="77777777" w:rsidR="00C43DE0" w:rsidRPr="00632E5F" w:rsidRDefault="003E78B7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632E5F">
        <w:rPr>
          <w:b/>
          <w:sz w:val="24"/>
          <w:szCs w:val="24"/>
          <w:lang w:val="mt-MT"/>
        </w:rPr>
        <w:t>ID-DOKUMENT TAL</w:t>
      </w:r>
      <w:r w:rsidR="00B32C13" w:rsidRPr="00632E5F">
        <w:rPr>
          <w:b/>
          <w:sz w:val="24"/>
          <w:szCs w:val="24"/>
          <w:lang w:val="mt-MT"/>
        </w:rPr>
        <w:t xml:space="preserve">-ASSESSJAR U </w:t>
      </w:r>
      <w:r w:rsidRPr="00632E5F">
        <w:rPr>
          <w:b/>
          <w:sz w:val="24"/>
          <w:szCs w:val="24"/>
          <w:lang w:val="mt-MT"/>
        </w:rPr>
        <w:t>L-</w:t>
      </w:r>
      <w:r w:rsidR="00B32C13" w:rsidRPr="00632E5F">
        <w:rPr>
          <w:b/>
          <w:sz w:val="24"/>
          <w:szCs w:val="24"/>
          <w:lang w:val="mt-MT"/>
        </w:rPr>
        <w:t>VERIFIKAZZJONI INTERNA</w:t>
      </w:r>
      <w:r w:rsidR="00DB3763" w:rsidRPr="00632E5F">
        <w:rPr>
          <w:b/>
          <w:sz w:val="24"/>
          <w:szCs w:val="24"/>
        </w:rPr>
        <w:t xml:space="preserve"> (</w:t>
      </w:r>
      <w:r w:rsidR="00402AE0" w:rsidRPr="00632E5F">
        <w:rPr>
          <w:b/>
          <w:sz w:val="24"/>
          <w:szCs w:val="24"/>
          <w:lang w:val="mt-MT"/>
        </w:rPr>
        <w:t>Kriterji Individwali</w:t>
      </w:r>
      <w:r w:rsidR="00DB3763" w:rsidRPr="00632E5F">
        <w:rPr>
          <w:b/>
          <w:sz w:val="24"/>
          <w:szCs w:val="24"/>
        </w:rPr>
        <w:t>)</w:t>
      </w:r>
    </w:p>
    <w:p w14:paraId="678A7825" w14:textId="77777777" w:rsidR="00A33614" w:rsidRPr="00632E5F" w:rsidRDefault="00A3361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46300D8A" w14:textId="619B59CE" w:rsidR="00A33614" w:rsidRPr="00632E5F" w:rsidRDefault="00A33614" w:rsidP="00E1686D">
      <w:pPr>
        <w:tabs>
          <w:tab w:val="left" w:pos="600"/>
          <w:tab w:val="center" w:pos="5386"/>
        </w:tabs>
        <w:jc w:val="center"/>
        <w:rPr>
          <w:noProof/>
          <w:sz w:val="10"/>
          <w:szCs w:val="10"/>
          <w:lang w:val="mt-MT"/>
        </w:rPr>
      </w:pPr>
      <w:r w:rsidRPr="00632E5F">
        <w:rPr>
          <w:b/>
          <w:i/>
          <w:noProof/>
          <w:sz w:val="24"/>
          <w:szCs w:val="24"/>
          <w:lang w:val="mt-MT"/>
        </w:rPr>
        <w:t xml:space="preserve">Nota: </w:t>
      </w:r>
      <w:r w:rsidR="009E5E57" w:rsidRPr="00632E5F">
        <w:rPr>
          <w:b/>
          <w:i/>
          <w:noProof/>
          <w:color w:val="000000"/>
          <w:shd w:val="clear" w:color="auto" w:fill="FFFFFF"/>
          <w:lang w:val="mt-MT"/>
        </w:rPr>
        <w:t>Din il-verżjoni għandha tiġ</w:t>
      </w:r>
      <w:r w:rsidRPr="00632E5F">
        <w:rPr>
          <w:b/>
          <w:i/>
          <w:noProof/>
          <w:color w:val="000000"/>
          <w:shd w:val="clear" w:color="auto" w:fill="FFFFFF"/>
          <w:lang w:val="mt-MT"/>
        </w:rPr>
        <w:t>i użata għall-</w:t>
      </w:r>
      <w:r w:rsidRPr="00632E5F">
        <w:rPr>
          <w:b/>
          <w:i/>
          <w:noProof/>
          <w:shd w:val="clear" w:color="auto" w:fill="FFFFFF"/>
          <w:lang w:val="mt-MT"/>
        </w:rPr>
        <w:t>Ħ</w:t>
      </w:r>
      <w:r w:rsidRPr="00632E5F">
        <w:rPr>
          <w:b/>
          <w:i/>
          <w:noProof/>
          <w:color w:val="000000"/>
          <w:shd w:val="clear" w:color="auto" w:fill="FFFFFF"/>
          <w:lang w:val="mt-MT"/>
        </w:rPr>
        <w:t>idmiet fil-Klassi (TCA jew oħrajn)</w:t>
      </w:r>
      <w:bookmarkStart w:id="0" w:name="_GoBack"/>
      <w:bookmarkEnd w:id="0"/>
    </w:p>
    <w:p w14:paraId="3C8448C4" w14:textId="77777777" w:rsidR="00EC28CD" w:rsidRPr="00632E5F" w:rsidRDefault="00EC28CD" w:rsidP="00E1686D">
      <w:pPr>
        <w:jc w:val="center"/>
        <w:rPr>
          <w:noProof/>
          <w:sz w:val="10"/>
          <w:szCs w:val="10"/>
          <w:lang w:val="mt-MT"/>
        </w:rPr>
      </w:pPr>
    </w:p>
    <w:tbl>
      <w:tblPr>
        <w:tblStyle w:val="TableGrid"/>
        <w:tblW w:w="1066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0"/>
        <w:gridCol w:w="821"/>
        <w:gridCol w:w="1134"/>
        <w:gridCol w:w="1560"/>
        <w:gridCol w:w="1304"/>
        <w:gridCol w:w="397"/>
        <w:gridCol w:w="1291"/>
        <w:gridCol w:w="977"/>
        <w:gridCol w:w="992"/>
        <w:gridCol w:w="1304"/>
      </w:tblGrid>
      <w:tr w:rsidR="00330532" w:rsidRPr="00632E5F" w14:paraId="4F4C25CB" w14:textId="77777777" w:rsidTr="00885C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E854AE" w14:textId="77777777" w:rsidR="00330532" w:rsidRPr="00632E5F" w:rsidRDefault="00330532" w:rsidP="00885C32">
            <w:pPr>
              <w:rPr>
                <w:noProof/>
                <w:sz w:val="16"/>
                <w:szCs w:val="16"/>
                <w:lang w:val="mt-MT"/>
              </w:rPr>
            </w:pPr>
            <w:r w:rsidRPr="00632E5F">
              <w:rPr>
                <w:noProof/>
                <w:sz w:val="16"/>
                <w:szCs w:val="16"/>
                <w:lang w:val="mt-MT"/>
              </w:rPr>
              <w:t>L-Isem tal-Kors</w:t>
            </w:r>
          </w:p>
        </w:tc>
        <w:tc>
          <w:tcPr>
            <w:tcW w:w="4819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56A02" w14:textId="77777777" w:rsidR="00330532" w:rsidRPr="00632E5F" w:rsidRDefault="00330532" w:rsidP="009E5E57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68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C09D8D" w14:textId="77777777" w:rsidR="00330532" w:rsidRPr="00632E5F" w:rsidRDefault="00330532" w:rsidP="009E5E57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632E5F">
              <w:rPr>
                <w:b/>
                <w:noProof/>
              </w:rPr>
              <w:t>L-Isem u l-Kunjom tal-Lettur</w:t>
            </w:r>
          </w:p>
        </w:tc>
        <w:tc>
          <w:tcPr>
            <w:tcW w:w="3273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9075B" w14:textId="77777777" w:rsidR="00330532" w:rsidRPr="00632E5F" w:rsidRDefault="00330532" w:rsidP="009E5E57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1D5867" w:rsidRPr="00632E5F" w14:paraId="375813FF" w14:textId="77777777" w:rsidTr="009E5E5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52C0A0" w14:textId="77777777" w:rsidR="001D5867" w:rsidRPr="00632E5F" w:rsidRDefault="003E78B7" w:rsidP="00885C32">
            <w:pPr>
              <w:rPr>
                <w:noProof/>
                <w:sz w:val="16"/>
                <w:szCs w:val="16"/>
                <w:lang w:val="mt-MT"/>
              </w:rPr>
            </w:pPr>
            <w:r w:rsidRPr="00632E5F">
              <w:rPr>
                <w:noProof/>
                <w:sz w:val="16"/>
                <w:szCs w:val="16"/>
                <w:lang w:val="mt-MT"/>
              </w:rPr>
              <w:t>In-</w:t>
            </w:r>
            <w:r w:rsidR="00050D20" w:rsidRPr="00632E5F">
              <w:rPr>
                <w:noProof/>
                <w:sz w:val="16"/>
                <w:szCs w:val="16"/>
                <w:lang w:val="mt-MT"/>
              </w:rPr>
              <w:t>Numru tal-Unità</w:t>
            </w:r>
            <w:r w:rsidRPr="00632E5F">
              <w:rPr>
                <w:noProof/>
                <w:sz w:val="16"/>
                <w:szCs w:val="16"/>
                <w:lang w:val="mt-MT"/>
              </w:rPr>
              <w:t xml:space="preserve"> u t-</w:t>
            </w:r>
            <w:r w:rsidR="00050D20" w:rsidRPr="00632E5F">
              <w:rPr>
                <w:noProof/>
                <w:sz w:val="16"/>
                <w:szCs w:val="16"/>
                <w:lang w:val="mt-MT"/>
              </w:rPr>
              <w:t>Titlu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498D5" w14:textId="77777777" w:rsidR="001D5867" w:rsidRPr="00632E5F" w:rsidRDefault="001D5867" w:rsidP="009E5E5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146C00" w:rsidRPr="00632E5F" w14:paraId="56C69539" w14:textId="77777777" w:rsidTr="009E5E5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03F7C6" w14:textId="77777777" w:rsidR="00146C00" w:rsidRPr="00632E5F" w:rsidRDefault="003E78B7" w:rsidP="00885C32">
            <w:pPr>
              <w:rPr>
                <w:noProof/>
                <w:sz w:val="16"/>
                <w:szCs w:val="16"/>
                <w:lang w:val="mt-MT"/>
              </w:rPr>
            </w:pPr>
            <w:r w:rsidRPr="00632E5F">
              <w:rPr>
                <w:noProof/>
                <w:sz w:val="16"/>
                <w:szCs w:val="16"/>
                <w:lang w:val="mt-MT"/>
              </w:rPr>
              <w:t>In-</w:t>
            </w:r>
            <w:r w:rsidR="00050D20" w:rsidRPr="00632E5F">
              <w:rPr>
                <w:noProof/>
                <w:sz w:val="16"/>
                <w:szCs w:val="16"/>
                <w:lang w:val="mt-MT"/>
              </w:rPr>
              <w:t xml:space="preserve">Numru tal-Ħidma, </w:t>
            </w:r>
            <w:r w:rsidRPr="00632E5F">
              <w:rPr>
                <w:noProof/>
                <w:sz w:val="16"/>
                <w:szCs w:val="16"/>
                <w:lang w:val="mt-MT"/>
              </w:rPr>
              <w:t>it-</w:t>
            </w:r>
            <w:r w:rsidR="00050D20" w:rsidRPr="00632E5F">
              <w:rPr>
                <w:noProof/>
                <w:sz w:val="16"/>
                <w:szCs w:val="16"/>
                <w:lang w:val="mt-MT"/>
              </w:rPr>
              <w:t xml:space="preserve">Titlu / </w:t>
            </w:r>
            <w:r w:rsidRPr="00632E5F">
              <w:rPr>
                <w:noProof/>
                <w:sz w:val="16"/>
                <w:szCs w:val="16"/>
                <w:lang w:val="mt-MT"/>
              </w:rPr>
              <w:t>It-</w:t>
            </w:r>
            <w:r w:rsidR="00050D20" w:rsidRPr="00632E5F">
              <w:rPr>
                <w:noProof/>
                <w:sz w:val="16"/>
                <w:szCs w:val="16"/>
                <w:lang w:val="mt-MT"/>
              </w:rPr>
              <w:t>Tip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5547A" w14:textId="77777777" w:rsidR="00146C00" w:rsidRPr="00632E5F" w:rsidRDefault="00146C00" w:rsidP="009E5E5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885C32" w:rsidRPr="00632E5F" w14:paraId="272BCD26" w14:textId="77777777" w:rsidTr="009E5E57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57A1CC" w14:textId="77777777" w:rsidR="00885C32" w:rsidRPr="00632E5F" w:rsidRDefault="00885C32" w:rsidP="00885C32">
            <w:pPr>
              <w:rPr>
                <w:noProof/>
                <w:sz w:val="16"/>
                <w:szCs w:val="16"/>
                <w:lang w:val="mt-MT"/>
              </w:rPr>
            </w:pPr>
            <w:r w:rsidRPr="00632E5F">
              <w:rPr>
                <w:noProof/>
                <w:sz w:val="16"/>
                <w:szCs w:val="16"/>
                <w:lang w:val="mt-MT"/>
              </w:rPr>
              <w:t>Id-Data tat-Tnedija</w:t>
            </w:r>
          </w:p>
        </w:tc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E6CCC7" w14:textId="77777777" w:rsidR="00885C32" w:rsidRPr="00632E5F" w:rsidRDefault="00885C32" w:rsidP="00885C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6"/>
                <w:szCs w:val="16"/>
                <w:lang w:val="mt-MT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4AB494" w14:textId="77777777" w:rsidR="00885C32" w:rsidRPr="00632E5F" w:rsidRDefault="00885C32" w:rsidP="009E5E5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632E5F">
              <w:rPr>
                <w:noProof/>
              </w:rPr>
              <w:t xml:space="preserve">Id-Data tal-Għeluq 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E53C7" w14:textId="77777777" w:rsidR="00885C32" w:rsidRPr="00632E5F" w:rsidRDefault="00885C32" w:rsidP="009E5E5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E0D41C" w14:textId="77777777" w:rsidR="00885C32" w:rsidRPr="00632E5F" w:rsidRDefault="00885C32" w:rsidP="009E5E5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632E5F">
              <w:rPr>
                <w:noProof/>
              </w:rPr>
              <w:t>Tul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5EF57" w14:textId="77777777" w:rsidR="00885C32" w:rsidRPr="00632E5F" w:rsidRDefault="00885C32" w:rsidP="009E5E5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</w:tbl>
    <w:p w14:paraId="5669FDE6" w14:textId="77777777" w:rsidR="00885C32" w:rsidRPr="00632E5F" w:rsidRDefault="00885C32">
      <w:pPr>
        <w:rPr>
          <w:noProof/>
          <w:lang w:val="mt-MT"/>
        </w:rPr>
      </w:pPr>
    </w:p>
    <w:tbl>
      <w:tblPr>
        <w:tblStyle w:val="TableGrid"/>
        <w:tblW w:w="1066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3969"/>
        <w:gridCol w:w="1560"/>
        <w:gridCol w:w="1559"/>
        <w:gridCol w:w="1021"/>
        <w:gridCol w:w="1417"/>
      </w:tblGrid>
      <w:tr w:rsidR="00146C00" w:rsidRPr="00632E5F" w14:paraId="040EAEDE" w14:textId="77777777" w:rsidTr="009340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B3E4B41" w14:textId="77777777" w:rsidR="00146C00" w:rsidRPr="00632E5F" w:rsidRDefault="00050D20" w:rsidP="00146C00">
            <w:pPr>
              <w:rPr>
                <w:noProof/>
                <w:sz w:val="16"/>
                <w:szCs w:val="16"/>
                <w:lang w:val="mt-MT"/>
              </w:rPr>
            </w:pPr>
            <w:r w:rsidRPr="00632E5F">
              <w:rPr>
                <w:noProof/>
                <w:sz w:val="16"/>
                <w:szCs w:val="16"/>
                <w:lang w:val="mt-MT"/>
              </w:rPr>
              <w:t>Isem l-Istudent/a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D9C943" w14:textId="77777777" w:rsidR="00146C00" w:rsidRPr="00632E5F" w:rsidRDefault="00146C00" w:rsidP="00146C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6"/>
                <w:szCs w:val="16"/>
                <w:lang w:val="mt-MT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0B0893" w14:textId="77777777" w:rsidR="00146C00" w:rsidRPr="00632E5F" w:rsidRDefault="003E78B7" w:rsidP="009E5E57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632E5F">
              <w:rPr>
                <w:b/>
                <w:noProof/>
              </w:rPr>
              <w:t>In-</w:t>
            </w:r>
            <w:r w:rsidR="00050D20" w:rsidRPr="00632E5F">
              <w:rPr>
                <w:b/>
                <w:noProof/>
              </w:rPr>
              <w:t>Numru tal-Identità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C532" w14:textId="77777777" w:rsidR="00146C00" w:rsidRPr="00632E5F" w:rsidRDefault="00146C00" w:rsidP="009E5E57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1DE82E" w14:textId="77777777" w:rsidR="00146C00" w:rsidRPr="00632E5F" w:rsidRDefault="003E78B7" w:rsidP="009E5E57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632E5F">
              <w:rPr>
                <w:b/>
                <w:noProof/>
              </w:rPr>
              <w:t xml:space="preserve">Il-Klassi/ </w:t>
            </w:r>
            <w:r w:rsidR="00050D20" w:rsidRPr="00632E5F">
              <w:rPr>
                <w:b/>
                <w:noProof/>
              </w:rPr>
              <w:t>Grupp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0FE75" w14:textId="77777777" w:rsidR="00146C00" w:rsidRPr="00632E5F" w:rsidRDefault="00146C00" w:rsidP="009E5E57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</w:tr>
    </w:tbl>
    <w:p w14:paraId="42571E64" w14:textId="77777777" w:rsidR="00146C00" w:rsidRPr="00632E5F" w:rsidRDefault="00146C00">
      <w:pPr>
        <w:rPr>
          <w:noProof/>
          <w:sz w:val="10"/>
          <w:szCs w:val="10"/>
          <w:lang w:val="mt-MT"/>
        </w:rPr>
      </w:pPr>
    </w:p>
    <w:tbl>
      <w:tblPr>
        <w:tblStyle w:val="TableGrid"/>
        <w:tblW w:w="10660" w:type="dxa"/>
        <w:tblInd w:w="108" w:type="dxa"/>
        <w:tblLook w:val="04A0" w:firstRow="1" w:lastRow="0" w:firstColumn="1" w:lastColumn="0" w:noHBand="0" w:noVBand="1"/>
      </w:tblPr>
      <w:tblGrid>
        <w:gridCol w:w="709"/>
        <w:gridCol w:w="1588"/>
        <w:gridCol w:w="3940"/>
        <w:gridCol w:w="1560"/>
        <w:gridCol w:w="2863"/>
      </w:tblGrid>
      <w:tr w:rsidR="00C05CBD" w:rsidRPr="00632E5F" w14:paraId="4F76FC2E" w14:textId="77777777" w:rsidTr="00A770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335AE75" w14:textId="77777777" w:rsidR="00C05CBD" w:rsidRPr="00632E5F" w:rsidRDefault="00403034" w:rsidP="00EC3C4D">
            <w:pPr>
              <w:rPr>
                <w:b w:val="0"/>
                <w:bCs w:val="0"/>
                <w:noProof/>
                <w:lang w:val="mt-MT"/>
              </w:rPr>
            </w:pPr>
            <w:r w:rsidRPr="00632E5F"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70DE90D" wp14:editId="4BB27F0C">
                      <wp:simplePos x="0" y="0"/>
                      <wp:positionH relativeFrom="column">
                        <wp:posOffset>89535</wp:posOffset>
                      </wp:positionH>
                      <wp:positionV relativeFrom="paragraph">
                        <wp:posOffset>388620</wp:posOffset>
                      </wp:positionV>
                      <wp:extent cx="161925" cy="13335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39AB2E" id="Rectangle 2" o:spid="_x0000_s1026" style="position:absolute;margin-left:7.05pt;margin-top:30.6pt;width:12.75pt;height:10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" fillcolor="white [3212]" strokecolor="black [3213]" strokeweight="2pt">
                      <v:path arrowok="t"/>
                    </v:rect>
                  </w:pict>
                </mc:Fallback>
              </mc:AlternateContent>
            </w:r>
            <w:r w:rsidR="00392F58" w:rsidRPr="00632E5F"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9C0DBB5" wp14:editId="16B97B42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213360</wp:posOffset>
                      </wp:positionV>
                      <wp:extent cx="161925" cy="133350"/>
                      <wp:effectExtent l="0" t="0" r="28575" b="19050"/>
                      <wp:wrapNone/>
                      <wp:docPr id="4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6E0FF9" id="Rectangle 2" o:spid="_x0000_s1026" style="position:absolute;margin-left:6.7pt;margin-top:16.8pt;width:12.75pt;height:10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" fillcolor="window" strokecolor="windowText" strokeweight="2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9951" w:type="dxa"/>
            <w:gridSpan w:val="4"/>
          </w:tcPr>
          <w:p w14:paraId="5D7286F5" w14:textId="77777777" w:rsidR="00C05CBD" w:rsidRPr="00632E5F" w:rsidRDefault="0092147B" w:rsidP="00C05CBD">
            <w:pPr>
              <w:pStyle w:val="TableParagraph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</w:pPr>
            <w:r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Id-</w:t>
            </w:r>
            <w:r w:rsidR="0004625A"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 xml:space="preserve">Dikjarazzjoni tal-Istudent/a dwar arranġamenti speċjali għall-assessjar </w:t>
            </w:r>
            <w:r w:rsidR="00C05CBD"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(</w:t>
            </w:r>
            <w:r w:rsidR="0004625A"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Immarka biss jekk tapplika għalik</w:t>
            </w:r>
            <w:r w:rsidR="00C05CBD"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)</w:t>
            </w:r>
          </w:p>
          <w:p w14:paraId="0DB057A6" w14:textId="77777777" w:rsidR="00392F58" w:rsidRPr="00632E5F" w:rsidRDefault="00392F58" w:rsidP="00C05CBD">
            <w:pPr>
              <w:pStyle w:val="TableParagraph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</w:pPr>
          </w:p>
          <w:p w14:paraId="411F2B56" w14:textId="77777777" w:rsidR="00C05CBD" w:rsidRPr="00632E5F" w:rsidRDefault="0004625A" w:rsidP="00C85F97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</w:pPr>
            <w:r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Nikkonferma li ngħatajt l-għajnuna meħtieġa f’din il-ħidma mill-Istitut</w:t>
            </w:r>
            <w:r w:rsidR="00C05CBD"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 xml:space="preserve"> </w:t>
            </w:r>
            <w:r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u</w:t>
            </w:r>
            <w:r w:rsidR="00C05CBD"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/</w:t>
            </w:r>
            <w:r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jew l-</w:t>
            </w:r>
            <w:r w:rsidR="00C05CBD"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Inclusive Education</w:t>
            </w:r>
            <w:r w:rsidR="00C05CBD" w:rsidRPr="00632E5F">
              <w:rPr>
                <w:rFonts w:ascii="Arial" w:hAnsi="Arial" w:cs="Arial"/>
                <w:i/>
                <w:noProof/>
                <w:spacing w:val="-4"/>
                <w:sz w:val="18"/>
                <w:szCs w:val="18"/>
                <w:lang w:val="mt-MT"/>
              </w:rPr>
              <w:t xml:space="preserve"> </w:t>
            </w:r>
            <w:r w:rsidR="00C05CBD"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Unit.</w:t>
            </w:r>
          </w:p>
          <w:p w14:paraId="63CE4646" w14:textId="77777777" w:rsidR="00392F58" w:rsidRPr="00632E5F" w:rsidRDefault="00392F58" w:rsidP="00392F58">
            <w:pPr>
              <w:pStyle w:val="TableParagraph"/>
              <w:kinsoku w:val="0"/>
              <w:overflowPunct w:val="0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noProof/>
                <w:sz w:val="4"/>
                <w:szCs w:val="4"/>
                <w:lang w:val="mt-MT"/>
              </w:rPr>
            </w:pPr>
          </w:p>
          <w:p w14:paraId="7B6AE8EE" w14:textId="77777777" w:rsidR="00C05CBD" w:rsidRPr="00632E5F" w:rsidRDefault="00815B30" w:rsidP="00120DD4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</w:pPr>
            <w:r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 xml:space="preserve">Niddikjara li rrifjutajt </w:t>
            </w:r>
            <w:r w:rsidR="00120DD4"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għajnuna addizzjonali offruta mill-Istitut</w:t>
            </w:r>
            <w:r w:rsidR="00C05CBD" w:rsidRPr="00632E5F">
              <w:rPr>
                <w:rFonts w:ascii="Arial" w:hAnsi="Arial" w:cs="Arial"/>
                <w:i/>
                <w:noProof/>
                <w:sz w:val="18"/>
                <w:szCs w:val="18"/>
                <w:lang w:val="mt-MT"/>
              </w:rPr>
              <w:t>.</w:t>
            </w:r>
          </w:p>
        </w:tc>
      </w:tr>
      <w:tr w:rsidR="00146C00" w:rsidRPr="00632E5F" w14:paraId="5A38543E" w14:textId="77777777" w:rsidTr="003E78B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B54528" w14:textId="77777777" w:rsidR="00146C00" w:rsidRPr="00632E5F" w:rsidRDefault="003E78B7" w:rsidP="00146C00">
            <w:pPr>
              <w:pStyle w:val="TableParagraph"/>
              <w:kinsoku w:val="0"/>
              <w:overflowPunct w:val="0"/>
              <w:spacing w:before="117"/>
              <w:ind w:left="94"/>
              <w:rPr>
                <w:rFonts w:ascii="Arial" w:hAnsi="Arial" w:cs="Arial"/>
                <w:noProof/>
                <w:sz w:val="18"/>
                <w:szCs w:val="18"/>
                <w:lang w:val="mt-MT"/>
              </w:rPr>
            </w:pPr>
            <w:r w:rsidRPr="00632E5F">
              <w:rPr>
                <w:rFonts w:ascii="Arial" w:hAnsi="Arial" w:cs="Arial"/>
                <w:noProof/>
                <w:sz w:val="18"/>
                <w:szCs w:val="18"/>
                <w:lang w:val="mt-MT"/>
              </w:rPr>
              <w:t>Il-</w:t>
            </w:r>
            <w:r w:rsidR="00931537" w:rsidRPr="00632E5F">
              <w:rPr>
                <w:rFonts w:ascii="Arial" w:hAnsi="Arial" w:cs="Arial"/>
                <w:noProof/>
                <w:sz w:val="18"/>
                <w:szCs w:val="18"/>
                <w:lang w:val="mt-MT"/>
              </w:rPr>
              <w:t>Firma tal-Istudent/a</w:t>
            </w:r>
            <w:r w:rsidR="00146C00" w:rsidRPr="00632E5F">
              <w:rPr>
                <w:rFonts w:ascii="Arial" w:hAnsi="Arial" w:cs="Arial"/>
                <w:noProof/>
                <w:sz w:val="18"/>
                <w:szCs w:val="18"/>
                <w:lang w:val="mt-MT"/>
              </w:rPr>
              <w:t>:</w:t>
            </w:r>
          </w:p>
        </w:tc>
        <w:tc>
          <w:tcPr>
            <w:tcW w:w="39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F2ADE35" w14:textId="77777777" w:rsidR="00146C00" w:rsidRPr="00632E5F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  <w:sz w:val="18"/>
                <w:szCs w:val="18"/>
                <w:lang w:val="mt-MT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A9B6674" w14:textId="77777777" w:rsidR="00146C00" w:rsidRPr="00632E5F" w:rsidRDefault="003E78B7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noProof/>
                <w:sz w:val="18"/>
                <w:szCs w:val="18"/>
                <w:lang w:val="mt-MT"/>
              </w:rPr>
            </w:pPr>
            <w:r w:rsidRPr="00632E5F">
              <w:rPr>
                <w:rFonts w:ascii="Arial" w:hAnsi="Arial" w:cs="Arial"/>
                <w:b/>
                <w:noProof/>
                <w:sz w:val="18"/>
                <w:szCs w:val="18"/>
                <w:lang w:val="mt-MT"/>
              </w:rPr>
              <w:t>Id-</w:t>
            </w:r>
            <w:r w:rsidR="00931537" w:rsidRPr="00632E5F">
              <w:rPr>
                <w:rFonts w:ascii="Arial" w:hAnsi="Arial" w:cs="Arial"/>
                <w:b/>
                <w:noProof/>
                <w:sz w:val="18"/>
                <w:szCs w:val="18"/>
                <w:lang w:val="mt-MT"/>
              </w:rPr>
              <w:t>Data</w:t>
            </w:r>
            <w:r w:rsidR="00146C00" w:rsidRPr="00632E5F">
              <w:rPr>
                <w:rFonts w:ascii="Arial" w:hAnsi="Arial" w:cs="Arial"/>
                <w:b/>
                <w:noProof/>
                <w:sz w:val="18"/>
                <w:szCs w:val="18"/>
                <w:lang w:val="mt-MT"/>
              </w:rPr>
              <w:t xml:space="preserve"> :</w:t>
            </w:r>
          </w:p>
        </w:tc>
        <w:tc>
          <w:tcPr>
            <w:tcW w:w="28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B649C1" w14:textId="77777777" w:rsidR="00146C00" w:rsidRPr="00632E5F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noProof/>
                <w:sz w:val="18"/>
                <w:szCs w:val="18"/>
                <w:lang w:val="mt-MT"/>
              </w:rPr>
            </w:pPr>
          </w:p>
        </w:tc>
      </w:tr>
    </w:tbl>
    <w:p w14:paraId="3E04B447" w14:textId="77777777" w:rsidR="003616B9" w:rsidRPr="00632E5F" w:rsidRDefault="003616B9" w:rsidP="00EC28CD">
      <w:pPr>
        <w:rPr>
          <w:noProof/>
          <w:sz w:val="20"/>
          <w:szCs w:val="20"/>
          <w:lang w:val="mt-MT"/>
        </w:rPr>
      </w:pPr>
    </w:p>
    <w:tbl>
      <w:tblPr>
        <w:tblStyle w:val="TableGrid"/>
        <w:tblW w:w="10631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8080"/>
        <w:gridCol w:w="1417"/>
        <w:gridCol w:w="1134"/>
      </w:tblGrid>
      <w:tr w:rsidR="00FD6EB6" w:rsidRPr="00632E5F" w14:paraId="094761E4" w14:textId="77777777" w:rsidTr="00A770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  <w:shd w:val="clear" w:color="auto" w:fill="F2F2F2" w:themeFill="background1" w:themeFillShade="F2"/>
          </w:tcPr>
          <w:p w14:paraId="5584D4E5" w14:textId="77777777" w:rsidR="00FD6EB6" w:rsidRPr="00632E5F" w:rsidRDefault="003E78B7" w:rsidP="00E26842">
            <w:pPr>
              <w:spacing w:before="120"/>
              <w:jc w:val="center"/>
              <w:rPr>
                <w:noProof/>
                <w:sz w:val="18"/>
                <w:szCs w:val="18"/>
                <w:lang w:val="mt-MT"/>
              </w:rPr>
            </w:pPr>
            <w:r w:rsidRPr="00632E5F">
              <w:rPr>
                <w:noProof/>
                <w:sz w:val="18"/>
                <w:szCs w:val="18"/>
                <w:lang w:val="mt-MT"/>
              </w:rPr>
              <w:t>Il-</w:t>
            </w:r>
            <w:r w:rsidR="00931537" w:rsidRPr="00632E5F">
              <w:rPr>
                <w:noProof/>
                <w:sz w:val="18"/>
                <w:szCs w:val="18"/>
                <w:lang w:val="mt-MT"/>
              </w:rPr>
              <w:t>Kriterji tal-Assessjar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63E82B82" w14:textId="77777777" w:rsidR="00931537" w:rsidRPr="00632E5F" w:rsidRDefault="00931537" w:rsidP="009051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  <w:r w:rsidRPr="00632E5F">
              <w:rPr>
                <w:noProof/>
                <w:sz w:val="18"/>
                <w:szCs w:val="18"/>
                <w:lang w:val="mt-MT"/>
              </w:rPr>
              <w:t>L-Ogħla</w:t>
            </w:r>
          </w:p>
          <w:p w14:paraId="5CD9FDA8" w14:textId="77777777" w:rsidR="00FD6EB6" w:rsidRPr="00632E5F" w:rsidRDefault="00FD6EB6" w:rsidP="009051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noProof/>
                <w:sz w:val="18"/>
                <w:szCs w:val="18"/>
                <w:lang w:val="mt-MT"/>
              </w:rPr>
            </w:pPr>
            <w:r w:rsidRPr="00632E5F">
              <w:rPr>
                <w:noProof/>
                <w:sz w:val="18"/>
                <w:szCs w:val="18"/>
                <w:lang w:val="mt-MT"/>
              </w:rPr>
              <w:t>Mark</w:t>
            </w:r>
            <w:r w:rsidR="00931537" w:rsidRPr="00632E5F">
              <w:rPr>
                <w:noProof/>
                <w:sz w:val="18"/>
                <w:szCs w:val="18"/>
                <w:lang w:val="mt-MT"/>
              </w:rPr>
              <w:t>a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31E4F14C" w14:textId="77777777" w:rsidR="00FD6EB6" w:rsidRPr="00632E5F" w:rsidRDefault="00931537" w:rsidP="00E268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  <w:r w:rsidRPr="00632E5F">
              <w:rPr>
                <w:noProof/>
                <w:sz w:val="18"/>
                <w:szCs w:val="18"/>
                <w:lang w:val="mt-MT"/>
              </w:rPr>
              <w:t>Il-</w:t>
            </w:r>
            <w:r w:rsidR="005C0A27" w:rsidRPr="00632E5F">
              <w:rPr>
                <w:noProof/>
                <w:sz w:val="18"/>
                <w:szCs w:val="18"/>
                <w:lang w:val="mt-MT"/>
              </w:rPr>
              <w:t>Mark</w:t>
            </w:r>
            <w:r w:rsidRPr="00632E5F">
              <w:rPr>
                <w:noProof/>
                <w:sz w:val="18"/>
                <w:szCs w:val="18"/>
                <w:lang w:val="mt-MT"/>
              </w:rPr>
              <w:t>a</w:t>
            </w:r>
          </w:p>
          <w:p w14:paraId="3709AD3A" w14:textId="77777777" w:rsidR="00931537" w:rsidRPr="00632E5F" w:rsidRDefault="00931537" w:rsidP="00E268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  <w:r w:rsidRPr="00632E5F">
              <w:rPr>
                <w:noProof/>
                <w:sz w:val="18"/>
                <w:szCs w:val="18"/>
                <w:lang w:val="mt-MT"/>
              </w:rPr>
              <w:t>Miksuba</w:t>
            </w:r>
          </w:p>
        </w:tc>
      </w:tr>
      <w:tr w:rsidR="00FD6EB6" w:rsidRPr="00632E5F" w14:paraId="0378E7F6" w14:textId="77777777" w:rsidTr="00A77031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  <w:vAlign w:val="center"/>
          </w:tcPr>
          <w:p w14:paraId="128316D0" w14:textId="77777777" w:rsidR="00FD6EB6" w:rsidRPr="00632E5F" w:rsidRDefault="00931537" w:rsidP="00E26842">
            <w:pPr>
              <w:tabs>
                <w:tab w:val="left" w:pos="6520"/>
              </w:tabs>
              <w:rPr>
                <w:b w:val="0"/>
                <w:i/>
                <w:noProof/>
                <w:sz w:val="18"/>
                <w:szCs w:val="18"/>
                <w:lang w:val="mt-MT"/>
              </w:rPr>
            </w:pPr>
            <w:r w:rsidRPr="00632E5F">
              <w:rPr>
                <w:b w:val="0"/>
                <w:i/>
                <w:noProof/>
                <w:sz w:val="18"/>
                <w:szCs w:val="18"/>
                <w:lang w:val="mt-MT"/>
              </w:rPr>
              <w:t>Kriterju</w:t>
            </w:r>
            <w:r w:rsidR="00FD6EB6" w:rsidRPr="00632E5F">
              <w:rPr>
                <w:b w:val="0"/>
                <w:i/>
                <w:noProof/>
                <w:sz w:val="18"/>
                <w:szCs w:val="18"/>
                <w:lang w:val="mt-MT"/>
              </w:rPr>
              <w:t xml:space="preserve"> :</w:t>
            </w:r>
          </w:p>
        </w:tc>
        <w:tc>
          <w:tcPr>
            <w:tcW w:w="1417" w:type="dxa"/>
            <w:vAlign w:val="center"/>
          </w:tcPr>
          <w:p w14:paraId="4A0ED8C4" w14:textId="77777777" w:rsidR="00FD6EB6" w:rsidRPr="00632E5F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</w:p>
        </w:tc>
        <w:tc>
          <w:tcPr>
            <w:tcW w:w="1134" w:type="dxa"/>
            <w:vAlign w:val="center"/>
          </w:tcPr>
          <w:p w14:paraId="369EC1AD" w14:textId="77777777" w:rsidR="00FD6EB6" w:rsidRPr="00632E5F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</w:p>
        </w:tc>
      </w:tr>
      <w:tr w:rsidR="00FD6EB6" w:rsidRPr="00632E5F" w14:paraId="6171F56B" w14:textId="77777777" w:rsidTr="00A77031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  <w:vAlign w:val="center"/>
          </w:tcPr>
          <w:p w14:paraId="5067813D" w14:textId="77777777" w:rsidR="00FD6EB6" w:rsidRPr="00632E5F" w:rsidRDefault="00931537" w:rsidP="00931537">
            <w:pPr>
              <w:pStyle w:val="Default"/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</w:pPr>
            <w:r w:rsidRPr="00632E5F"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  <w:t>Kriterju</w:t>
            </w:r>
            <w:r w:rsidR="00FD6EB6" w:rsidRPr="00632E5F"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  <w:t xml:space="preserve"> :</w:t>
            </w:r>
          </w:p>
        </w:tc>
        <w:tc>
          <w:tcPr>
            <w:tcW w:w="1417" w:type="dxa"/>
            <w:vAlign w:val="center"/>
          </w:tcPr>
          <w:p w14:paraId="2DD5D5D5" w14:textId="77777777" w:rsidR="00FD6EB6" w:rsidRPr="00632E5F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</w:p>
        </w:tc>
        <w:tc>
          <w:tcPr>
            <w:tcW w:w="1134" w:type="dxa"/>
            <w:vAlign w:val="center"/>
          </w:tcPr>
          <w:p w14:paraId="7F790997" w14:textId="77777777" w:rsidR="00FD6EB6" w:rsidRPr="00632E5F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</w:p>
        </w:tc>
      </w:tr>
      <w:tr w:rsidR="00FD6EB6" w:rsidRPr="00632E5F" w14:paraId="02136055" w14:textId="77777777" w:rsidTr="00A77031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  <w:vAlign w:val="center"/>
          </w:tcPr>
          <w:p w14:paraId="6BE0E49B" w14:textId="77777777" w:rsidR="00FD6EB6" w:rsidRPr="00632E5F" w:rsidRDefault="00931537" w:rsidP="00931537">
            <w:pPr>
              <w:pStyle w:val="Default"/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</w:pPr>
            <w:r w:rsidRPr="00632E5F"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  <w:t>K</w:t>
            </w:r>
            <w:r w:rsidR="00FD6EB6" w:rsidRPr="00632E5F"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  <w:t>riter</w:t>
            </w:r>
            <w:r w:rsidRPr="00632E5F"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  <w:t>ju</w:t>
            </w:r>
            <w:r w:rsidR="00FD6EB6" w:rsidRPr="00632E5F">
              <w:rPr>
                <w:rFonts w:ascii="Arial" w:hAnsi="Arial" w:cs="Arial"/>
                <w:b w:val="0"/>
                <w:i/>
                <w:noProof/>
                <w:sz w:val="18"/>
                <w:szCs w:val="18"/>
                <w:lang w:val="mt-MT"/>
              </w:rPr>
              <w:t xml:space="preserve"> :</w:t>
            </w:r>
          </w:p>
        </w:tc>
        <w:tc>
          <w:tcPr>
            <w:tcW w:w="1417" w:type="dxa"/>
            <w:vAlign w:val="center"/>
          </w:tcPr>
          <w:p w14:paraId="2DAF0D3D" w14:textId="77777777" w:rsidR="00FD6EB6" w:rsidRPr="00632E5F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</w:p>
        </w:tc>
        <w:tc>
          <w:tcPr>
            <w:tcW w:w="1134" w:type="dxa"/>
            <w:vAlign w:val="center"/>
          </w:tcPr>
          <w:p w14:paraId="2F9BAB9D" w14:textId="77777777" w:rsidR="00FD6EB6" w:rsidRPr="00632E5F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</w:p>
        </w:tc>
      </w:tr>
      <w:tr w:rsidR="00FD6EB6" w:rsidRPr="00632E5F" w14:paraId="33A31E86" w14:textId="77777777" w:rsidTr="00A77031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  <w:vAlign w:val="center"/>
          </w:tcPr>
          <w:p w14:paraId="3C635C7E" w14:textId="77777777" w:rsidR="00FD6EB6" w:rsidRPr="00632E5F" w:rsidRDefault="003E78B7" w:rsidP="005C0A27">
            <w:pPr>
              <w:pStyle w:val="Default"/>
              <w:rPr>
                <w:rFonts w:ascii="Arial" w:hAnsi="Arial" w:cs="Arial"/>
                <w:b w:val="0"/>
                <w:noProof/>
                <w:sz w:val="18"/>
                <w:szCs w:val="18"/>
                <w:lang w:val="mt-MT"/>
              </w:rPr>
            </w:pPr>
            <w:r w:rsidRPr="00632E5F">
              <w:rPr>
                <w:rFonts w:ascii="Arial" w:hAnsi="Arial" w:cs="Arial"/>
                <w:noProof/>
                <w:sz w:val="18"/>
                <w:szCs w:val="18"/>
                <w:lang w:val="mt-MT"/>
              </w:rPr>
              <w:t>It-</w:t>
            </w:r>
            <w:r w:rsidR="005C0A27" w:rsidRPr="00632E5F">
              <w:rPr>
                <w:rFonts w:ascii="Arial" w:hAnsi="Arial" w:cs="Arial"/>
                <w:noProof/>
                <w:sz w:val="18"/>
                <w:szCs w:val="18"/>
                <w:lang w:val="mt-MT"/>
              </w:rPr>
              <w:t xml:space="preserve">Total </w:t>
            </w:r>
            <w:r w:rsidR="00931537" w:rsidRPr="00632E5F">
              <w:rPr>
                <w:rFonts w:ascii="Arial" w:hAnsi="Arial" w:cs="Arial"/>
                <w:noProof/>
                <w:sz w:val="18"/>
                <w:szCs w:val="18"/>
                <w:lang w:val="mt-MT"/>
              </w:rPr>
              <w:t>tal-</w:t>
            </w:r>
            <w:r w:rsidR="00FD6EB6" w:rsidRPr="00632E5F">
              <w:rPr>
                <w:rFonts w:ascii="Arial" w:hAnsi="Arial" w:cs="Arial"/>
                <w:noProof/>
                <w:sz w:val="18"/>
                <w:szCs w:val="18"/>
                <w:lang w:val="mt-MT"/>
              </w:rPr>
              <w:t>Mark</w:t>
            </w:r>
            <w:r w:rsidR="00931537" w:rsidRPr="00632E5F">
              <w:rPr>
                <w:rFonts w:ascii="Arial" w:hAnsi="Arial" w:cs="Arial"/>
                <w:noProof/>
                <w:sz w:val="18"/>
                <w:szCs w:val="18"/>
                <w:lang w:val="mt-MT"/>
              </w:rPr>
              <w:t>i</w:t>
            </w:r>
          </w:p>
        </w:tc>
        <w:tc>
          <w:tcPr>
            <w:tcW w:w="1417" w:type="dxa"/>
            <w:vAlign w:val="center"/>
          </w:tcPr>
          <w:p w14:paraId="4AE02FC8" w14:textId="77777777" w:rsidR="00FD6EB6" w:rsidRPr="00632E5F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</w:p>
        </w:tc>
        <w:tc>
          <w:tcPr>
            <w:tcW w:w="1134" w:type="dxa"/>
            <w:vAlign w:val="center"/>
          </w:tcPr>
          <w:p w14:paraId="1595EC9E" w14:textId="77777777" w:rsidR="00FD6EB6" w:rsidRPr="00632E5F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18"/>
                <w:szCs w:val="18"/>
                <w:lang w:val="mt-MT"/>
              </w:rPr>
            </w:pPr>
          </w:p>
        </w:tc>
      </w:tr>
    </w:tbl>
    <w:p w14:paraId="13D6CC34" w14:textId="77777777" w:rsidR="00C7032B" w:rsidRPr="00632E5F" w:rsidRDefault="00C7032B" w:rsidP="00C7032B">
      <w:pPr>
        <w:jc w:val="right"/>
        <w:rPr>
          <w:noProof/>
          <w:sz w:val="20"/>
          <w:szCs w:val="20"/>
          <w:lang w:val="mt-MT"/>
        </w:rPr>
      </w:pPr>
    </w:p>
    <w:tbl>
      <w:tblPr>
        <w:tblW w:w="106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60"/>
      </w:tblGrid>
      <w:tr w:rsidR="00C7032B" w:rsidRPr="00632E5F" w14:paraId="06EF83B2" w14:textId="77777777" w:rsidTr="00A77031">
        <w:trPr>
          <w:trHeight w:hRule="exact" w:val="309"/>
        </w:trPr>
        <w:tc>
          <w:tcPr>
            <w:tcW w:w="10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64B258" w14:textId="403BCC63" w:rsidR="00392F58" w:rsidRPr="00632E5F" w:rsidRDefault="00392F58" w:rsidP="00392F58">
            <w:pPr>
              <w:pStyle w:val="Default"/>
              <w:rPr>
                <w:rFonts w:ascii="Arial" w:hAnsi="Arial" w:cs="Arial"/>
                <w:noProof/>
                <w:color w:val="000000" w:themeColor="text1"/>
                <w:sz w:val="20"/>
                <w:szCs w:val="20"/>
                <w:lang w:val="mt-MT"/>
              </w:rPr>
            </w:pPr>
            <w:r w:rsidRPr="00632E5F">
              <w:rPr>
                <w:rFonts w:ascii="Arial" w:hAnsi="Arial" w:cs="Arial"/>
                <w:b/>
                <w:bCs/>
                <w:noProof/>
                <w:color w:val="000000" w:themeColor="text1"/>
                <w:sz w:val="20"/>
                <w:szCs w:val="20"/>
                <w:lang w:val="mt-MT"/>
              </w:rPr>
              <w:t>Il-Kummenti tal-Assessur lill-Istudent</w:t>
            </w:r>
            <w:r w:rsidR="009E5E57" w:rsidRPr="00632E5F">
              <w:rPr>
                <w:rFonts w:ascii="Arial" w:hAnsi="Arial" w:cs="Arial"/>
                <w:b/>
                <w:bCs/>
                <w:noProof/>
                <w:color w:val="000000" w:themeColor="text1"/>
                <w:sz w:val="20"/>
                <w:szCs w:val="20"/>
                <w:lang w:val="mt-MT"/>
              </w:rPr>
              <w:t>/a</w:t>
            </w:r>
          </w:p>
          <w:p w14:paraId="5C1AB06F" w14:textId="77777777" w:rsidR="00C35E66" w:rsidRPr="00632E5F" w:rsidRDefault="00C35E66" w:rsidP="00392F58">
            <w:pPr>
              <w:pStyle w:val="Default"/>
              <w:rPr>
                <w:rFonts w:ascii="Arial" w:hAnsi="Arial" w:cs="Arial"/>
                <w:noProof/>
                <w:sz w:val="20"/>
                <w:szCs w:val="20"/>
                <w:lang w:val="mt-MT"/>
              </w:rPr>
            </w:pPr>
          </w:p>
        </w:tc>
      </w:tr>
      <w:tr w:rsidR="00C7032B" w:rsidRPr="00632E5F" w14:paraId="525F5D85" w14:textId="77777777" w:rsidTr="00885C32">
        <w:trPr>
          <w:trHeight w:hRule="exact" w:val="3646"/>
        </w:trPr>
        <w:tc>
          <w:tcPr>
            <w:tcW w:w="1066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9BF053" w14:textId="77777777" w:rsidR="00A37320" w:rsidRPr="00632E5F" w:rsidRDefault="00A37320" w:rsidP="00885C32">
            <w:pPr>
              <w:rPr>
                <w:b/>
                <w:bCs/>
                <w:i/>
                <w:noProof/>
                <w:sz w:val="20"/>
                <w:szCs w:val="20"/>
                <w:lang w:val="mt-MT"/>
              </w:rPr>
            </w:pPr>
          </w:p>
        </w:tc>
      </w:tr>
      <w:tr w:rsidR="00464B73" w:rsidRPr="00632E5F" w14:paraId="49D8ACDA" w14:textId="77777777" w:rsidTr="00392F58">
        <w:trPr>
          <w:trHeight w:hRule="exact" w:val="289"/>
        </w:trPr>
        <w:tc>
          <w:tcPr>
            <w:tcW w:w="1066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938817" w14:textId="77777777" w:rsidR="00533115" w:rsidRPr="00632E5F" w:rsidRDefault="00392F58" w:rsidP="009C75CC">
            <w:pPr>
              <w:jc w:val="center"/>
              <w:rPr>
                <w:bCs/>
                <w:noProof/>
                <w:color w:val="FF0000"/>
                <w:sz w:val="20"/>
                <w:szCs w:val="20"/>
                <w:lang w:val="mt-MT"/>
              </w:rPr>
            </w:pPr>
            <w:r w:rsidRPr="00632E5F">
              <w:rPr>
                <w:b/>
                <w:bCs/>
                <w:i/>
                <w:noProof/>
                <w:color w:val="000000" w:themeColor="text1"/>
                <w:sz w:val="18"/>
                <w:szCs w:val="18"/>
                <w:lang w:val="mt-MT"/>
              </w:rPr>
              <w:t>(Jekk hemm bżonn, uża fuq wara tal-karta għal kummenti dwar il-VI tal-ħidma / id-deċiżjonijiet meħuda fuq il-kampjuni)</w:t>
            </w:r>
          </w:p>
        </w:tc>
      </w:tr>
    </w:tbl>
    <w:p w14:paraId="186C0083" w14:textId="77777777" w:rsidR="00CF28CA" w:rsidRPr="00632E5F" w:rsidRDefault="00CF28CA">
      <w:pPr>
        <w:rPr>
          <w:noProof/>
          <w:sz w:val="6"/>
          <w:szCs w:val="6"/>
          <w:lang w:val="mt-MT"/>
        </w:rPr>
      </w:pPr>
    </w:p>
    <w:tbl>
      <w:tblPr>
        <w:tblW w:w="106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70"/>
        <w:gridCol w:w="3402"/>
        <w:gridCol w:w="1701"/>
        <w:gridCol w:w="992"/>
      </w:tblGrid>
      <w:tr w:rsidR="00146C00" w:rsidRPr="00632E5F" w14:paraId="4FE02A4A" w14:textId="77777777" w:rsidTr="00FC3BDF">
        <w:trPr>
          <w:trHeight w:val="180"/>
        </w:trPr>
        <w:tc>
          <w:tcPr>
            <w:tcW w:w="4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5C68DA" w14:textId="77777777" w:rsidR="00146C00" w:rsidRPr="00632E5F" w:rsidRDefault="00146C00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  <w:tc>
          <w:tcPr>
            <w:tcW w:w="3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E2F1CB5" w14:textId="77777777" w:rsidR="00146C00" w:rsidRPr="00632E5F" w:rsidRDefault="003E78B7" w:rsidP="003E78B7">
            <w:pPr>
              <w:spacing w:before="60"/>
              <w:jc w:val="center"/>
              <w:rPr>
                <w:b/>
                <w:bCs/>
                <w:noProof/>
                <w:sz w:val="18"/>
                <w:szCs w:val="18"/>
                <w:lang w:val="mt-MT"/>
              </w:rPr>
            </w:pPr>
            <w:r w:rsidRPr="00632E5F">
              <w:rPr>
                <w:b/>
                <w:bCs/>
                <w:noProof/>
                <w:sz w:val="18"/>
                <w:szCs w:val="18"/>
                <w:lang w:val="mt-MT"/>
              </w:rPr>
              <w:t>L-</w:t>
            </w:r>
            <w:r w:rsidR="009C75CC" w:rsidRPr="00632E5F">
              <w:rPr>
                <w:b/>
                <w:bCs/>
                <w:noProof/>
                <w:sz w:val="18"/>
                <w:szCs w:val="18"/>
                <w:lang w:val="mt-MT"/>
              </w:rPr>
              <w:t xml:space="preserve">Isem </w:t>
            </w:r>
            <w:r w:rsidRPr="00632E5F">
              <w:rPr>
                <w:b/>
                <w:bCs/>
                <w:noProof/>
                <w:sz w:val="18"/>
                <w:szCs w:val="18"/>
                <w:lang w:val="mt-MT"/>
              </w:rPr>
              <w:t>u l-</w:t>
            </w:r>
            <w:r w:rsidR="009C75CC" w:rsidRPr="00632E5F">
              <w:rPr>
                <w:b/>
                <w:bCs/>
                <w:noProof/>
                <w:sz w:val="18"/>
                <w:szCs w:val="18"/>
                <w:lang w:val="mt-MT"/>
              </w:rPr>
              <w:t>Kunjom</w:t>
            </w:r>
          </w:p>
        </w:tc>
        <w:tc>
          <w:tcPr>
            <w:tcW w:w="1701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606D175B" w14:textId="77777777" w:rsidR="00146C00" w:rsidRPr="00632E5F" w:rsidRDefault="003E78B7" w:rsidP="00605879">
            <w:pPr>
              <w:spacing w:before="60"/>
              <w:jc w:val="center"/>
              <w:rPr>
                <w:b/>
                <w:bCs/>
                <w:noProof/>
                <w:sz w:val="18"/>
                <w:szCs w:val="18"/>
                <w:lang w:val="mt-MT"/>
              </w:rPr>
            </w:pPr>
            <w:r w:rsidRPr="00632E5F">
              <w:rPr>
                <w:b/>
                <w:bCs/>
                <w:noProof/>
                <w:sz w:val="18"/>
                <w:szCs w:val="18"/>
                <w:lang w:val="mt-MT"/>
              </w:rPr>
              <w:t>Il-</w:t>
            </w:r>
            <w:r w:rsidR="009C75CC" w:rsidRPr="00632E5F">
              <w:rPr>
                <w:b/>
                <w:bCs/>
                <w:noProof/>
                <w:sz w:val="18"/>
                <w:szCs w:val="18"/>
                <w:lang w:val="mt-MT"/>
              </w:rPr>
              <w:t>Firma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5425F977" w14:textId="77777777" w:rsidR="00146C00" w:rsidRPr="00632E5F" w:rsidRDefault="003E78B7" w:rsidP="00605879">
            <w:pPr>
              <w:spacing w:before="60"/>
              <w:jc w:val="center"/>
              <w:rPr>
                <w:b/>
                <w:bCs/>
                <w:noProof/>
                <w:sz w:val="18"/>
                <w:szCs w:val="18"/>
                <w:lang w:val="mt-MT"/>
              </w:rPr>
            </w:pPr>
            <w:r w:rsidRPr="00632E5F">
              <w:rPr>
                <w:b/>
                <w:bCs/>
                <w:noProof/>
                <w:sz w:val="18"/>
                <w:szCs w:val="18"/>
                <w:lang w:val="mt-MT"/>
              </w:rPr>
              <w:t>Id-</w:t>
            </w:r>
            <w:r w:rsidR="00146C00" w:rsidRPr="00632E5F">
              <w:rPr>
                <w:b/>
                <w:bCs/>
                <w:noProof/>
                <w:sz w:val="18"/>
                <w:szCs w:val="18"/>
                <w:lang w:val="mt-MT"/>
              </w:rPr>
              <w:t>Dat</w:t>
            </w:r>
            <w:r w:rsidR="009C75CC" w:rsidRPr="00632E5F">
              <w:rPr>
                <w:b/>
                <w:bCs/>
                <w:noProof/>
                <w:sz w:val="18"/>
                <w:szCs w:val="18"/>
                <w:lang w:val="mt-MT"/>
              </w:rPr>
              <w:t>a</w:t>
            </w:r>
          </w:p>
        </w:tc>
      </w:tr>
      <w:tr w:rsidR="00885C32" w:rsidRPr="00632E5F" w14:paraId="265000C9" w14:textId="77777777" w:rsidTr="00E13FB3">
        <w:trPr>
          <w:trHeight w:val="537"/>
        </w:trPr>
        <w:tc>
          <w:tcPr>
            <w:tcW w:w="4570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65C32D7A" w14:textId="77777777" w:rsidR="00885C32" w:rsidRPr="00632E5F" w:rsidRDefault="00885C32" w:rsidP="00770871">
            <w:pPr>
              <w:spacing w:before="60"/>
              <w:rPr>
                <w:b/>
                <w:bCs/>
                <w:noProof/>
                <w:color w:val="FF0000"/>
                <w:sz w:val="18"/>
                <w:szCs w:val="18"/>
                <w:lang w:val="mt-MT"/>
              </w:rPr>
            </w:pPr>
            <w:r w:rsidRPr="00632E5F">
              <w:rPr>
                <w:b/>
                <w:noProof/>
                <w:color w:val="000000" w:themeColor="text1"/>
                <w:sz w:val="18"/>
                <w:szCs w:val="18"/>
                <w:lang w:val="mt-MT"/>
              </w:rPr>
              <w:t xml:space="preserve">Il-Verifikatur Intern </w:t>
            </w:r>
            <w:r w:rsidRPr="00632E5F">
              <w:rPr>
                <w:noProof/>
                <w:color w:val="000000" w:themeColor="text1"/>
                <w:sz w:val="18"/>
                <w:szCs w:val="18"/>
                <w:lang w:val="mt-MT"/>
              </w:rPr>
              <w:t>: L-Approvazzjoni tal-ispjegazzjoni tal-ħidma</w:t>
            </w:r>
          </w:p>
        </w:tc>
        <w:tc>
          <w:tcPr>
            <w:tcW w:w="6095" w:type="dxa"/>
            <w:gridSpan w:val="3"/>
            <w:shd w:val="clear" w:color="auto" w:fill="FFFFFF" w:themeFill="background1"/>
          </w:tcPr>
          <w:p w14:paraId="0BB47DEF" w14:textId="77777777" w:rsidR="00885C32" w:rsidRPr="00632E5F" w:rsidRDefault="00A33614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  <w:r w:rsidRPr="00632E5F">
              <w:rPr>
                <w:bCs/>
                <w:noProof/>
                <w:sz w:val="18"/>
                <w:szCs w:val="18"/>
                <w:lang w:val="mt-MT"/>
              </w:rPr>
              <w:t>Din l-Ispjegazzjoni tal-Ħidma</w:t>
            </w:r>
            <w:r w:rsidRPr="00632E5F">
              <w:rPr>
                <w:bCs/>
                <w:noProof/>
                <w:color w:val="FF0000"/>
                <w:sz w:val="18"/>
                <w:szCs w:val="18"/>
                <w:lang w:val="mt-MT"/>
              </w:rPr>
              <w:t xml:space="preserve"> </w:t>
            </w:r>
            <w:r w:rsidRPr="00632E5F">
              <w:rPr>
                <w:bCs/>
                <w:noProof/>
                <w:color w:val="000000" w:themeColor="text1"/>
                <w:sz w:val="18"/>
                <w:szCs w:val="18"/>
                <w:lang w:val="mt-MT"/>
              </w:rPr>
              <w:t>ġiet approvata u maħruġa mill-Verifikatur Intern permezz ta’ Classter.</w:t>
            </w:r>
          </w:p>
        </w:tc>
      </w:tr>
      <w:tr w:rsidR="00934028" w:rsidRPr="00632E5F" w14:paraId="66D124F6" w14:textId="77777777" w:rsidTr="00FC3BDF">
        <w:trPr>
          <w:trHeight w:val="531"/>
        </w:trPr>
        <w:tc>
          <w:tcPr>
            <w:tcW w:w="4570" w:type="dxa"/>
            <w:shd w:val="clear" w:color="auto" w:fill="F2F2F2" w:themeFill="background1" w:themeFillShade="F2"/>
            <w:vAlign w:val="center"/>
          </w:tcPr>
          <w:p w14:paraId="663AD305" w14:textId="1E5B80D7" w:rsidR="00934028" w:rsidRPr="00632E5F" w:rsidRDefault="00934028" w:rsidP="002677DE">
            <w:pPr>
              <w:spacing w:before="60"/>
              <w:rPr>
                <w:b/>
                <w:noProof/>
                <w:color w:val="000000" w:themeColor="text1"/>
                <w:sz w:val="18"/>
                <w:szCs w:val="18"/>
                <w:lang w:val="mt-MT"/>
              </w:rPr>
            </w:pPr>
            <w:r w:rsidRPr="00632E5F">
              <w:rPr>
                <w:b/>
                <w:noProof/>
                <w:color w:val="000000" w:themeColor="text1"/>
                <w:sz w:val="18"/>
                <w:szCs w:val="18"/>
                <w:lang w:val="mt-MT"/>
              </w:rPr>
              <w:t xml:space="preserve">Il-Lettur / L-Assessur : </w:t>
            </w:r>
            <w:r w:rsidRPr="00632E5F">
              <w:rPr>
                <w:noProof/>
                <w:color w:val="000000" w:themeColor="text1"/>
                <w:sz w:val="18"/>
                <w:szCs w:val="18"/>
                <w:lang w:val="mt-MT"/>
              </w:rPr>
              <w:t>Il-</w:t>
            </w:r>
            <w:r w:rsidR="002677DE" w:rsidRPr="00632E5F">
              <w:rPr>
                <w:noProof/>
                <w:color w:val="000000" w:themeColor="text1"/>
                <w:sz w:val="18"/>
                <w:szCs w:val="18"/>
                <w:lang w:val="mt-MT"/>
              </w:rPr>
              <w:t>ħ</w:t>
            </w:r>
            <w:r w:rsidRPr="00632E5F">
              <w:rPr>
                <w:noProof/>
                <w:color w:val="000000" w:themeColor="text1"/>
                <w:sz w:val="18"/>
                <w:szCs w:val="18"/>
                <w:lang w:val="mt-MT"/>
              </w:rPr>
              <w:t>ru</w:t>
            </w:r>
            <w:r w:rsidR="001340F1" w:rsidRPr="00632E5F">
              <w:rPr>
                <w:noProof/>
                <w:color w:val="000000" w:themeColor="text1"/>
                <w:sz w:val="18"/>
                <w:szCs w:val="18"/>
                <w:lang w:val="mt-MT"/>
              </w:rPr>
              <w:t>ġ</w:t>
            </w:r>
            <w:r w:rsidRPr="00632E5F">
              <w:rPr>
                <w:noProof/>
                <w:color w:val="000000" w:themeColor="text1"/>
                <w:sz w:val="18"/>
                <w:szCs w:val="18"/>
                <w:lang w:val="mt-MT"/>
              </w:rPr>
              <w:t xml:space="preserve"> tar-ri</w:t>
            </w:r>
            <w:r w:rsidR="002677DE" w:rsidRPr="00632E5F">
              <w:rPr>
                <w:noProof/>
                <w:color w:val="000000" w:themeColor="text1"/>
                <w:sz w:val="18"/>
                <w:szCs w:val="18"/>
                <w:lang w:val="mt-MT"/>
              </w:rPr>
              <w:t>ż</w:t>
            </w:r>
            <w:r w:rsidRPr="00632E5F">
              <w:rPr>
                <w:noProof/>
                <w:color w:val="000000" w:themeColor="text1"/>
                <w:sz w:val="18"/>
                <w:szCs w:val="18"/>
                <w:lang w:val="mt-MT"/>
              </w:rPr>
              <w:t>ultat u l-kummenti tal-Assessur lill-Istudent</w:t>
            </w:r>
            <w:r w:rsidR="009E5E57" w:rsidRPr="00632E5F">
              <w:rPr>
                <w:noProof/>
                <w:color w:val="000000" w:themeColor="text1"/>
                <w:sz w:val="18"/>
                <w:szCs w:val="18"/>
                <w:lang w:val="mt-MT"/>
              </w:rPr>
              <w:t>/a</w:t>
            </w:r>
          </w:p>
        </w:tc>
        <w:tc>
          <w:tcPr>
            <w:tcW w:w="3402" w:type="dxa"/>
            <w:shd w:val="clear" w:color="auto" w:fill="FFFFFF" w:themeFill="background1"/>
          </w:tcPr>
          <w:p w14:paraId="79BE42E6" w14:textId="77777777" w:rsidR="00934028" w:rsidRPr="00632E5F" w:rsidRDefault="00934028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13197AD4" w14:textId="77777777" w:rsidR="00934028" w:rsidRPr="00632E5F" w:rsidRDefault="00934028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  <w:tc>
          <w:tcPr>
            <w:tcW w:w="992" w:type="dxa"/>
            <w:vAlign w:val="center"/>
          </w:tcPr>
          <w:p w14:paraId="5389C180" w14:textId="77777777" w:rsidR="00934028" w:rsidRPr="00632E5F" w:rsidRDefault="00934028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</w:tr>
      <w:tr w:rsidR="00146C00" w:rsidRPr="00632E5F" w14:paraId="3441E83B" w14:textId="77777777" w:rsidTr="00FC3BDF">
        <w:trPr>
          <w:trHeight w:val="531"/>
        </w:trPr>
        <w:tc>
          <w:tcPr>
            <w:tcW w:w="4570" w:type="dxa"/>
            <w:shd w:val="clear" w:color="auto" w:fill="F2F2F2" w:themeFill="background1" w:themeFillShade="F2"/>
            <w:vAlign w:val="center"/>
          </w:tcPr>
          <w:p w14:paraId="0083ECEE" w14:textId="77777777" w:rsidR="00146C00" w:rsidRPr="00632E5F" w:rsidRDefault="00392F58" w:rsidP="00770871">
            <w:pPr>
              <w:rPr>
                <w:b/>
                <w:bCs/>
                <w:noProof/>
                <w:sz w:val="18"/>
                <w:szCs w:val="18"/>
                <w:lang w:val="mt-MT"/>
              </w:rPr>
            </w:pPr>
            <w:r w:rsidRPr="00632E5F">
              <w:rPr>
                <w:b/>
                <w:noProof/>
                <w:color w:val="000000" w:themeColor="text1"/>
                <w:sz w:val="18"/>
                <w:szCs w:val="18"/>
                <w:lang w:val="mt-MT"/>
              </w:rPr>
              <w:t xml:space="preserve">Il-Verifikatur Intern : </w:t>
            </w:r>
            <w:r w:rsidRPr="00632E5F">
              <w:rPr>
                <w:noProof/>
                <w:color w:val="000000" w:themeColor="text1"/>
                <w:sz w:val="18"/>
                <w:szCs w:val="18"/>
                <w:lang w:val="mt-MT"/>
              </w:rPr>
              <w:t>L-Approvazzjoni tad-deċiżjonijiet meħuda fil-proċess tal-assessjar (kampjun)</w:t>
            </w:r>
          </w:p>
        </w:tc>
        <w:tc>
          <w:tcPr>
            <w:tcW w:w="3402" w:type="dxa"/>
            <w:shd w:val="clear" w:color="auto" w:fill="FFFFFF" w:themeFill="background1"/>
          </w:tcPr>
          <w:p w14:paraId="602507BA" w14:textId="77777777" w:rsidR="00146C00" w:rsidRPr="00632E5F" w:rsidRDefault="00146C00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07A65D4A" w14:textId="77777777" w:rsidR="00146C00" w:rsidRPr="00632E5F" w:rsidRDefault="00146C00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  <w:tc>
          <w:tcPr>
            <w:tcW w:w="992" w:type="dxa"/>
            <w:vAlign w:val="center"/>
          </w:tcPr>
          <w:p w14:paraId="1455A259" w14:textId="77777777" w:rsidR="00146C00" w:rsidRPr="00632E5F" w:rsidRDefault="00146C00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</w:tr>
    </w:tbl>
    <w:p w14:paraId="5F76E63D" w14:textId="77777777" w:rsidR="00885C32" w:rsidRPr="00632E5F" w:rsidRDefault="00885C32">
      <w:pPr>
        <w:rPr>
          <w:noProof/>
          <w:lang w:val="mt-MT"/>
        </w:rPr>
      </w:pPr>
    </w:p>
    <w:tbl>
      <w:tblPr>
        <w:tblW w:w="106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972"/>
        <w:gridCol w:w="1701"/>
        <w:gridCol w:w="992"/>
      </w:tblGrid>
      <w:tr w:rsidR="00146C00" w:rsidRPr="009E5E57" w14:paraId="36EE2AFE" w14:textId="77777777" w:rsidTr="00FC3BDF">
        <w:trPr>
          <w:trHeight w:val="447"/>
        </w:trPr>
        <w:tc>
          <w:tcPr>
            <w:tcW w:w="7972" w:type="dxa"/>
            <w:shd w:val="clear" w:color="auto" w:fill="F2F2F2" w:themeFill="background1" w:themeFillShade="F2"/>
            <w:vAlign w:val="center"/>
          </w:tcPr>
          <w:p w14:paraId="6F6BA4F3" w14:textId="77777777" w:rsidR="00146C00" w:rsidRPr="009E5E57" w:rsidRDefault="003E78B7" w:rsidP="005B72D6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  <w:r w:rsidRPr="00632E5F">
              <w:rPr>
                <w:b/>
                <w:bCs/>
                <w:noProof/>
                <w:sz w:val="18"/>
                <w:szCs w:val="18"/>
                <w:lang w:val="mt-MT"/>
              </w:rPr>
              <w:t>Il-</w:t>
            </w:r>
            <w:r w:rsidR="005C334B" w:rsidRPr="00632E5F">
              <w:rPr>
                <w:b/>
                <w:bCs/>
                <w:noProof/>
                <w:sz w:val="18"/>
                <w:szCs w:val="18"/>
                <w:lang w:val="mt-MT"/>
              </w:rPr>
              <w:t>F</w:t>
            </w:r>
            <w:r w:rsidR="00B32C13" w:rsidRPr="00632E5F">
              <w:rPr>
                <w:b/>
                <w:bCs/>
                <w:noProof/>
                <w:sz w:val="18"/>
                <w:szCs w:val="18"/>
                <w:lang w:val="mt-MT"/>
              </w:rPr>
              <w:t>i</w:t>
            </w:r>
            <w:r w:rsidR="005B72D6" w:rsidRPr="00632E5F">
              <w:rPr>
                <w:b/>
                <w:bCs/>
                <w:noProof/>
                <w:sz w:val="18"/>
                <w:szCs w:val="18"/>
                <w:lang w:val="mt-MT"/>
              </w:rPr>
              <w:t>r</w:t>
            </w:r>
            <w:r w:rsidR="00B32C13" w:rsidRPr="00632E5F">
              <w:rPr>
                <w:b/>
                <w:bCs/>
                <w:noProof/>
                <w:sz w:val="18"/>
                <w:szCs w:val="18"/>
                <w:lang w:val="mt-MT"/>
              </w:rPr>
              <w:t>m</w:t>
            </w:r>
            <w:r w:rsidR="005B72D6" w:rsidRPr="00632E5F">
              <w:rPr>
                <w:b/>
                <w:bCs/>
                <w:noProof/>
                <w:sz w:val="18"/>
                <w:szCs w:val="18"/>
                <w:lang w:val="mt-MT"/>
              </w:rPr>
              <w:t xml:space="preserve">a tal-istudent/a meta jingħata lura </w:t>
            </w:r>
            <w:r w:rsidR="005C334B" w:rsidRPr="00632E5F">
              <w:rPr>
                <w:b/>
                <w:bCs/>
                <w:noProof/>
                <w:sz w:val="18"/>
                <w:szCs w:val="18"/>
                <w:lang w:val="mt-MT"/>
              </w:rPr>
              <w:t>x-xogħol ikkoreġut</w:t>
            </w:r>
            <w:r w:rsidR="00146C00" w:rsidRPr="00632E5F">
              <w:rPr>
                <w:b/>
                <w:bCs/>
                <w:noProof/>
                <w:sz w:val="18"/>
                <w:szCs w:val="18"/>
                <w:lang w:val="mt-MT"/>
              </w:rPr>
              <w:t>.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0FA3E29C" w14:textId="77777777" w:rsidR="00146C00" w:rsidRPr="009E5E57" w:rsidRDefault="00146C00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  <w:tc>
          <w:tcPr>
            <w:tcW w:w="992" w:type="dxa"/>
            <w:vAlign w:val="center"/>
          </w:tcPr>
          <w:p w14:paraId="1D39368B" w14:textId="77777777" w:rsidR="00146C00" w:rsidRPr="009E5E57" w:rsidRDefault="00146C00" w:rsidP="00CF28CA">
            <w:pPr>
              <w:spacing w:before="60"/>
              <w:rPr>
                <w:b/>
                <w:bCs/>
                <w:noProof/>
                <w:sz w:val="18"/>
                <w:szCs w:val="18"/>
                <w:lang w:val="mt-MT"/>
              </w:rPr>
            </w:pPr>
          </w:p>
        </w:tc>
      </w:tr>
    </w:tbl>
    <w:p w14:paraId="69F42A76" w14:textId="77777777" w:rsidR="004C48CD" w:rsidRPr="009E5E57" w:rsidRDefault="004C48CD" w:rsidP="00A37320">
      <w:pPr>
        <w:rPr>
          <w:noProof/>
          <w:sz w:val="2"/>
          <w:szCs w:val="2"/>
          <w:lang w:val="mt-MT"/>
        </w:rPr>
      </w:pPr>
    </w:p>
    <w:sectPr w:rsidR="004C48CD" w:rsidRPr="009E5E57" w:rsidSect="004A52AF">
      <w:headerReference w:type="even" r:id="rId8"/>
      <w:headerReference w:type="default" r:id="rId9"/>
      <w:footerReference w:type="default" r:id="rId10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855704" w14:textId="77777777" w:rsidR="004B4449" w:rsidRDefault="004B4449">
      <w:r>
        <w:separator/>
      </w:r>
    </w:p>
  </w:endnote>
  <w:endnote w:type="continuationSeparator" w:id="0">
    <w:p w14:paraId="18950BFA" w14:textId="77777777" w:rsidR="004B4449" w:rsidRDefault="004B4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B7551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</w:t>
    </w:r>
    <w:r w:rsidR="00D145BB">
      <w:rPr>
        <w:b/>
        <w:i/>
        <w:sz w:val="16"/>
        <w:szCs w:val="16"/>
        <w:lang w:val="en-US"/>
      </w:rPr>
      <w:t>__</w:t>
    </w:r>
    <w:r w:rsidRPr="00960D0A">
      <w:rPr>
        <w:b/>
        <w:i/>
        <w:sz w:val="16"/>
        <w:szCs w:val="16"/>
        <w:lang w:val="en-US"/>
      </w:rPr>
      <w:t>_____________</w:t>
    </w:r>
  </w:p>
  <w:p w14:paraId="66907AF7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</w:t>
    </w:r>
    <w:proofErr w:type="spellStart"/>
    <w:r w:rsidR="00D145BB">
      <w:rPr>
        <w:b/>
        <w:i/>
        <w:sz w:val="16"/>
        <w:szCs w:val="16"/>
        <w:lang w:val="en-US"/>
      </w:rPr>
      <w:t>Dokument</w:t>
    </w:r>
    <w:proofErr w:type="spellEnd"/>
    <w:r w:rsidR="00D145BB">
      <w:rPr>
        <w:b/>
        <w:i/>
        <w:sz w:val="16"/>
        <w:szCs w:val="16"/>
        <w:lang w:val="en-US"/>
      </w:rPr>
      <w:t xml:space="preserve"> </w:t>
    </w:r>
    <w:proofErr w:type="spellStart"/>
    <w:r w:rsidR="00D145BB">
      <w:rPr>
        <w:b/>
        <w:i/>
        <w:sz w:val="16"/>
        <w:szCs w:val="16"/>
        <w:lang w:val="en-US"/>
      </w:rPr>
      <w:t>kontrollat</w:t>
    </w:r>
    <w:proofErr w:type="spellEnd"/>
    <w:r w:rsidR="00D145BB">
      <w:rPr>
        <w:b/>
        <w:i/>
        <w:sz w:val="16"/>
        <w:szCs w:val="16"/>
        <w:lang w:val="en-US"/>
      </w:rPr>
      <w:t xml:space="preserve"> u </w:t>
    </w:r>
    <w:proofErr w:type="spellStart"/>
    <w:r w:rsidR="00D145BB">
      <w:rPr>
        <w:b/>
        <w:i/>
        <w:sz w:val="16"/>
        <w:szCs w:val="16"/>
        <w:lang w:val="en-US"/>
      </w:rPr>
      <w:t>approvat</w:t>
    </w:r>
    <w:proofErr w:type="spellEnd"/>
    <w:r w:rsidR="00D145BB">
      <w:rPr>
        <w:b/>
        <w:i/>
        <w:sz w:val="16"/>
        <w:szCs w:val="16"/>
        <w:lang w:val="en-US"/>
      </w:rPr>
      <w:t xml:space="preserve">      </w:t>
    </w:r>
    <w:r w:rsidRPr="00960D0A">
      <w:rPr>
        <w:b/>
        <w:i/>
        <w:sz w:val="16"/>
        <w:szCs w:val="16"/>
        <w:lang w:val="en-US"/>
      </w:rPr>
      <w:t xml:space="preserve">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</w:t>
    </w:r>
    <w:r w:rsidR="00D145BB">
      <w:rPr>
        <w:b/>
        <w:i/>
        <w:sz w:val="16"/>
        <w:szCs w:val="16"/>
        <w:lang w:val="en-US"/>
      </w:rPr>
      <w:t xml:space="preserve">  </w:t>
    </w:r>
    <w:r w:rsidR="007049FA">
      <w:rPr>
        <w:b/>
        <w:i/>
        <w:sz w:val="16"/>
        <w:szCs w:val="16"/>
        <w:lang w:val="en-US"/>
      </w:rPr>
      <w:t xml:space="preserve"> </w:t>
    </w:r>
    <w:proofErr w:type="spellStart"/>
    <w:r w:rsidR="00D145BB">
      <w:rPr>
        <w:b/>
        <w:i/>
        <w:sz w:val="16"/>
        <w:szCs w:val="16"/>
        <w:lang w:val="en-US"/>
      </w:rPr>
      <w:t>Mhux</w:t>
    </w:r>
    <w:proofErr w:type="spellEnd"/>
    <w:r w:rsidR="00D145BB">
      <w:rPr>
        <w:b/>
        <w:i/>
        <w:sz w:val="16"/>
        <w:szCs w:val="16"/>
        <w:lang w:val="en-US"/>
      </w:rPr>
      <w:t xml:space="preserve"> </w:t>
    </w:r>
    <w:proofErr w:type="spellStart"/>
    <w:r w:rsidR="00D145BB">
      <w:rPr>
        <w:b/>
        <w:i/>
        <w:sz w:val="16"/>
        <w:szCs w:val="16"/>
        <w:lang w:val="en-US"/>
      </w:rPr>
      <w:t>permessi</w:t>
    </w:r>
    <w:proofErr w:type="spellEnd"/>
    <w:r w:rsidR="00D145BB">
      <w:rPr>
        <w:b/>
        <w:i/>
        <w:sz w:val="16"/>
        <w:szCs w:val="16"/>
        <w:lang w:val="en-US"/>
      </w:rPr>
      <w:t xml:space="preserve"> </w:t>
    </w:r>
    <w:proofErr w:type="spellStart"/>
    <w:r w:rsidR="00D145BB">
      <w:rPr>
        <w:b/>
        <w:i/>
        <w:sz w:val="16"/>
        <w:szCs w:val="16"/>
        <w:lang w:val="en-US"/>
      </w:rPr>
      <w:t>kkupjar</w:t>
    </w:r>
    <w:proofErr w:type="spellEnd"/>
    <w:r w:rsidR="00D145BB">
      <w:rPr>
        <w:b/>
        <w:i/>
        <w:sz w:val="16"/>
        <w:szCs w:val="16"/>
        <w:lang w:val="en-US"/>
      </w:rPr>
      <w:t xml:space="preserve"> u </w:t>
    </w:r>
    <w:proofErr w:type="spellStart"/>
    <w:r w:rsidR="00D145BB">
      <w:rPr>
        <w:b/>
        <w:i/>
        <w:sz w:val="16"/>
        <w:szCs w:val="16"/>
        <w:lang w:val="en-US"/>
      </w:rPr>
      <w:t>komunikazzjoni</w:t>
    </w:r>
    <w:proofErr w:type="spellEnd"/>
    <w:r w:rsidR="00D145BB">
      <w:rPr>
        <w:b/>
        <w:i/>
        <w:sz w:val="16"/>
        <w:szCs w:val="16"/>
        <w:lang w:val="en-US"/>
      </w:rPr>
      <w:t xml:space="preserve"> </w:t>
    </w:r>
    <w:proofErr w:type="spellStart"/>
    <w:r w:rsidR="00D145BB">
      <w:rPr>
        <w:b/>
        <w:i/>
        <w:sz w:val="16"/>
        <w:szCs w:val="16"/>
        <w:lang w:val="en-US"/>
      </w:rPr>
      <w:t>bla</w:t>
    </w:r>
    <w:proofErr w:type="spellEnd"/>
    <w:r w:rsidR="00D145BB">
      <w:rPr>
        <w:b/>
        <w:i/>
        <w:sz w:val="16"/>
        <w:szCs w:val="16"/>
        <w:lang w:val="en-US"/>
      </w:rPr>
      <w:t xml:space="preserve"> </w:t>
    </w:r>
    <w:proofErr w:type="spellStart"/>
    <w:r w:rsidR="00D145BB">
      <w:rPr>
        <w:b/>
        <w:i/>
        <w:sz w:val="16"/>
        <w:szCs w:val="16"/>
        <w:lang w:val="en-US"/>
      </w:rPr>
      <w:t>awtorizzazzjoni</w:t>
    </w:r>
    <w:proofErr w:type="spellEnd"/>
  </w:p>
  <w:p w14:paraId="4FCA4E11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3BF673" w14:textId="77777777" w:rsidR="004B4449" w:rsidRDefault="004B4449">
      <w:r>
        <w:separator/>
      </w:r>
    </w:p>
  </w:footnote>
  <w:footnote w:type="continuationSeparator" w:id="0">
    <w:p w14:paraId="25668020" w14:textId="77777777" w:rsidR="004B4449" w:rsidRDefault="004B4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41A59" w14:textId="77777777" w:rsidR="00694B5E" w:rsidRDefault="00694B5E"/>
  <w:p w14:paraId="4BF395F5" w14:textId="77777777" w:rsidR="00694B5E" w:rsidRDefault="00694B5E"/>
  <w:p w14:paraId="5ACCB8BC" w14:textId="77777777" w:rsidR="00694B5E" w:rsidRDefault="00694B5E" w:rsidP="009373D6">
    <w:r>
      <w:rPr>
        <w:noProof/>
        <w:lang w:eastAsia="en-GB"/>
      </w:rPr>
      <w:drawing>
        <wp:inline distT="0" distB="0" distL="0" distR="0" wp14:anchorId="25F3BBFB" wp14:editId="127F4A14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EB569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61"/>
      <w:gridCol w:w="8607"/>
    </w:tblGrid>
    <w:tr w:rsidR="00E44EDB" w:rsidRPr="00146C00" w14:paraId="6B4DAF41" w14:textId="77777777" w:rsidTr="00403034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63" w:type="dxa"/>
        </w:tcPr>
        <w:p w14:paraId="6B92478C" w14:textId="6681BA68" w:rsidR="00E44EDB" w:rsidRDefault="00195A93" w:rsidP="00E44EDB">
          <w:pPr>
            <w:pStyle w:val="Header"/>
            <w:ind w:left="0"/>
          </w:pPr>
          <w:r>
            <w:rPr>
              <w:noProof/>
            </w:rPr>
            <w:drawing>
              <wp:inline distT="0" distB="0" distL="0" distR="0" wp14:anchorId="19D91687" wp14:editId="3841FE5A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07" w:type="dxa"/>
        </w:tcPr>
        <w:p w14:paraId="65CFADDC" w14:textId="6C351EE4" w:rsidR="00E44EDB" w:rsidRPr="00403034" w:rsidRDefault="00FB7AF2" w:rsidP="00217D86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6"/>
            </w:rPr>
          </w:pPr>
          <w:r w:rsidRPr="00403034">
            <w:rPr>
              <w:i/>
              <w:sz w:val="16"/>
              <w:szCs w:val="16"/>
            </w:rPr>
            <w:fldChar w:fldCharType="begin"/>
          </w:r>
          <w:r w:rsidRPr="00403034">
            <w:rPr>
              <w:b/>
              <w:i/>
              <w:sz w:val="16"/>
              <w:szCs w:val="16"/>
            </w:rPr>
            <w:instrText xml:space="preserve"> FILENAME   \* MERGEFORMAT </w:instrText>
          </w:r>
          <w:r w:rsidRPr="00403034">
            <w:rPr>
              <w:i/>
              <w:sz w:val="16"/>
              <w:szCs w:val="16"/>
            </w:rPr>
            <w:fldChar w:fldCharType="separate"/>
          </w:r>
          <w:r w:rsidR="00560DE9">
            <w:rPr>
              <w:b/>
              <w:i/>
              <w:noProof/>
              <w:sz w:val="16"/>
              <w:szCs w:val="16"/>
            </w:rPr>
            <w:t>DOC_224_CORP_REV_E_ID-DOKUMENT-TAL-ASSESSJAR-U-L-VERIFIKAZZJONI-INTERNA_Kriterji-Individwali (Hidmiet fil-Klassi)</w:t>
          </w:r>
          <w:r w:rsidRPr="00403034">
            <w:rPr>
              <w:i/>
              <w:noProof/>
              <w:sz w:val="16"/>
              <w:szCs w:val="16"/>
            </w:rPr>
            <w:fldChar w:fldCharType="end"/>
          </w:r>
        </w:p>
      </w:tc>
    </w:tr>
  </w:tbl>
  <w:p w14:paraId="1E4944C1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3A12EDB"/>
    <w:multiLevelType w:val="hybridMultilevel"/>
    <w:tmpl w:val="9E06F7A2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8"/>
  </w:num>
  <w:num w:numId="12">
    <w:abstractNumId w:val="21"/>
  </w:num>
  <w:num w:numId="13">
    <w:abstractNumId w:val="32"/>
  </w:num>
  <w:num w:numId="14">
    <w:abstractNumId w:val="23"/>
  </w:num>
  <w:num w:numId="15">
    <w:abstractNumId w:val="27"/>
  </w:num>
  <w:num w:numId="16">
    <w:abstractNumId w:val="17"/>
  </w:num>
  <w:num w:numId="17">
    <w:abstractNumId w:val="29"/>
  </w:num>
  <w:num w:numId="18">
    <w:abstractNumId w:val="33"/>
  </w:num>
  <w:num w:numId="19">
    <w:abstractNumId w:val="28"/>
  </w:num>
  <w:num w:numId="20">
    <w:abstractNumId w:val="24"/>
  </w:num>
  <w:num w:numId="21">
    <w:abstractNumId w:val="25"/>
  </w:num>
  <w:num w:numId="22">
    <w:abstractNumId w:val="31"/>
  </w:num>
  <w:num w:numId="23">
    <w:abstractNumId w:val="26"/>
  </w:num>
  <w:num w:numId="24">
    <w:abstractNumId w:val="22"/>
  </w:num>
  <w:num w:numId="25">
    <w:abstractNumId w:val="13"/>
  </w:num>
  <w:num w:numId="26">
    <w:abstractNumId w:val="14"/>
  </w:num>
  <w:num w:numId="27">
    <w:abstractNumId w:val="16"/>
  </w:num>
  <w:num w:numId="28">
    <w:abstractNumId w:val="15"/>
  </w:num>
  <w:num w:numId="29">
    <w:abstractNumId w:val="20"/>
  </w:num>
  <w:num w:numId="30">
    <w:abstractNumId w:val="12"/>
  </w:num>
  <w:num w:numId="31">
    <w:abstractNumId w:val="36"/>
  </w:num>
  <w:num w:numId="32">
    <w:abstractNumId w:val="37"/>
  </w:num>
  <w:num w:numId="33">
    <w:abstractNumId w:val="34"/>
  </w:num>
  <w:num w:numId="34">
    <w:abstractNumId w:val="30"/>
  </w:num>
  <w:num w:numId="35">
    <w:abstractNumId w:val="11"/>
  </w:num>
  <w:num w:numId="36">
    <w:abstractNumId w:val="10"/>
  </w:num>
  <w:num w:numId="37">
    <w:abstractNumId w:val="35"/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2MDIwNjQzNTVV0lEKTi0uzszPAykwrgUAyrpMaywAAAA=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4625A"/>
    <w:rsid w:val="00050D20"/>
    <w:rsid w:val="00053C11"/>
    <w:rsid w:val="00054077"/>
    <w:rsid w:val="000558CE"/>
    <w:rsid w:val="000610D7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AD6"/>
    <w:rsid w:val="000A08A3"/>
    <w:rsid w:val="000A17A8"/>
    <w:rsid w:val="000A2763"/>
    <w:rsid w:val="000A2C3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0DD4"/>
    <w:rsid w:val="001273AB"/>
    <w:rsid w:val="001324F1"/>
    <w:rsid w:val="00133A54"/>
    <w:rsid w:val="001340F1"/>
    <w:rsid w:val="001350F7"/>
    <w:rsid w:val="001373A8"/>
    <w:rsid w:val="00137E9B"/>
    <w:rsid w:val="001407BD"/>
    <w:rsid w:val="001407C7"/>
    <w:rsid w:val="00142308"/>
    <w:rsid w:val="00143677"/>
    <w:rsid w:val="00146C00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95A93"/>
    <w:rsid w:val="001A1763"/>
    <w:rsid w:val="001A2D00"/>
    <w:rsid w:val="001A56C8"/>
    <w:rsid w:val="001A6A6B"/>
    <w:rsid w:val="001A7C4F"/>
    <w:rsid w:val="001B45D7"/>
    <w:rsid w:val="001B5AFC"/>
    <w:rsid w:val="001B5E4F"/>
    <w:rsid w:val="001B6B86"/>
    <w:rsid w:val="001B782B"/>
    <w:rsid w:val="001C2131"/>
    <w:rsid w:val="001C35EC"/>
    <w:rsid w:val="001C4123"/>
    <w:rsid w:val="001D5867"/>
    <w:rsid w:val="001E2F4F"/>
    <w:rsid w:val="001E326F"/>
    <w:rsid w:val="001E797F"/>
    <w:rsid w:val="001F1D65"/>
    <w:rsid w:val="001F2538"/>
    <w:rsid w:val="001F3BCB"/>
    <w:rsid w:val="001F4BD6"/>
    <w:rsid w:val="00200BE0"/>
    <w:rsid w:val="00201486"/>
    <w:rsid w:val="00203863"/>
    <w:rsid w:val="00204264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26376"/>
    <w:rsid w:val="0023235A"/>
    <w:rsid w:val="00236431"/>
    <w:rsid w:val="002433D2"/>
    <w:rsid w:val="00243BD4"/>
    <w:rsid w:val="00251AAD"/>
    <w:rsid w:val="00254AA1"/>
    <w:rsid w:val="00255C39"/>
    <w:rsid w:val="00256FE6"/>
    <w:rsid w:val="0026035C"/>
    <w:rsid w:val="0026218F"/>
    <w:rsid w:val="002628DB"/>
    <w:rsid w:val="00263107"/>
    <w:rsid w:val="002677DE"/>
    <w:rsid w:val="00271470"/>
    <w:rsid w:val="002776FC"/>
    <w:rsid w:val="002778CD"/>
    <w:rsid w:val="00277C7E"/>
    <w:rsid w:val="00281526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1379B"/>
    <w:rsid w:val="00316273"/>
    <w:rsid w:val="00317C4A"/>
    <w:rsid w:val="00320757"/>
    <w:rsid w:val="00323904"/>
    <w:rsid w:val="00327AF5"/>
    <w:rsid w:val="00330532"/>
    <w:rsid w:val="003309F1"/>
    <w:rsid w:val="00333710"/>
    <w:rsid w:val="00336035"/>
    <w:rsid w:val="003368D5"/>
    <w:rsid w:val="00337B23"/>
    <w:rsid w:val="00340F66"/>
    <w:rsid w:val="00344275"/>
    <w:rsid w:val="00347443"/>
    <w:rsid w:val="0035092A"/>
    <w:rsid w:val="003616B9"/>
    <w:rsid w:val="00362CA1"/>
    <w:rsid w:val="00364B85"/>
    <w:rsid w:val="00365E83"/>
    <w:rsid w:val="00366562"/>
    <w:rsid w:val="00366707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92F58"/>
    <w:rsid w:val="00394E84"/>
    <w:rsid w:val="003A2F3C"/>
    <w:rsid w:val="003A66A4"/>
    <w:rsid w:val="003A6E47"/>
    <w:rsid w:val="003B4154"/>
    <w:rsid w:val="003B42E2"/>
    <w:rsid w:val="003C4C2A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696A"/>
    <w:rsid w:val="003E6A72"/>
    <w:rsid w:val="003E78B7"/>
    <w:rsid w:val="003F4EE1"/>
    <w:rsid w:val="003F54F3"/>
    <w:rsid w:val="003F79B5"/>
    <w:rsid w:val="003F7F6A"/>
    <w:rsid w:val="004021D9"/>
    <w:rsid w:val="00402AE0"/>
    <w:rsid w:val="00403034"/>
    <w:rsid w:val="00403AF6"/>
    <w:rsid w:val="00403CB0"/>
    <w:rsid w:val="004064F7"/>
    <w:rsid w:val="004079AD"/>
    <w:rsid w:val="004079B3"/>
    <w:rsid w:val="00414628"/>
    <w:rsid w:val="0042340B"/>
    <w:rsid w:val="0042541A"/>
    <w:rsid w:val="004256BD"/>
    <w:rsid w:val="00425E48"/>
    <w:rsid w:val="00440547"/>
    <w:rsid w:val="00442932"/>
    <w:rsid w:val="004436C6"/>
    <w:rsid w:val="00443DF7"/>
    <w:rsid w:val="004515BB"/>
    <w:rsid w:val="004528FF"/>
    <w:rsid w:val="00454180"/>
    <w:rsid w:val="004608A3"/>
    <w:rsid w:val="004611EC"/>
    <w:rsid w:val="0046240B"/>
    <w:rsid w:val="00462801"/>
    <w:rsid w:val="00464AED"/>
    <w:rsid w:val="00464B73"/>
    <w:rsid w:val="00464F8C"/>
    <w:rsid w:val="004663B3"/>
    <w:rsid w:val="00466423"/>
    <w:rsid w:val="004672F3"/>
    <w:rsid w:val="00467615"/>
    <w:rsid w:val="00475ABE"/>
    <w:rsid w:val="00481FEC"/>
    <w:rsid w:val="0048226E"/>
    <w:rsid w:val="00482F89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4449"/>
    <w:rsid w:val="004B63E6"/>
    <w:rsid w:val="004B6E23"/>
    <w:rsid w:val="004C48CD"/>
    <w:rsid w:val="004C6FC6"/>
    <w:rsid w:val="004C7E23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03F2"/>
    <w:rsid w:val="00501210"/>
    <w:rsid w:val="00502668"/>
    <w:rsid w:val="00503304"/>
    <w:rsid w:val="00503814"/>
    <w:rsid w:val="005150B8"/>
    <w:rsid w:val="005179AF"/>
    <w:rsid w:val="00525557"/>
    <w:rsid w:val="00527733"/>
    <w:rsid w:val="0053142C"/>
    <w:rsid w:val="00532320"/>
    <w:rsid w:val="00533115"/>
    <w:rsid w:val="00537F8A"/>
    <w:rsid w:val="00542B7A"/>
    <w:rsid w:val="0054448A"/>
    <w:rsid w:val="00546698"/>
    <w:rsid w:val="005476CA"/>
    <w:rsid w:val="005477A2"/>
    <w:rsid w:val="00560DE9"/>
    <w:rsid w:val="00565CAD"/>
    <w:rsid w:val="00566A53"/>
    <w:rsid w:val="0056761B"/>
    <w:rsid w:val="005705C4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4E99"/>
    <w:rsid w:val="00586E09"/>
    <w:rsid w:val="00595D7D"/>
    <w:rsid w:val="005A5854"/>
    <w:rsid w:val="005B0193"/>
    <w:rsid w:val="005B06EA"/>
    <w:rsid w:val="005B18FE"/>
    <w:rsid w:val="005B2FBC"/>
    <w:rsid w:val="005B4744"/>
    <w:rsid w:val="005B6572"/>
    <w:rsid w:val="005B6993"/>
    <w:rsid w:val="005B72D6"/>
    <w:rsid w:val="005C0A27"/>
    <w:rsid w:val="005C22C2"/>
    <w:rsid w:val="005C334B"/>
    <w:rsid w:val="005C43DE"/>
    <w:rsid w:val="005D08D4"/>
    <w:rsid w:val="005D149B"/>
    <w:rsid w:val="005D347E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55DF"/>
    <w:rsid w:val="00616FB5"/>
    <w:rsid w:val="006171C3"/>
    <w:rsid w:val="0062394B"/>
    <w:rsid w:val="006242B2"/>
    <w:rsid w:val="006247ED"/>
    <w:rsid w:val="00632E5F"/>
    <w:rsid w:val="00633376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90799"/>
    <w:rsid w:val="00694B5E"/>
    <w:rsid w:val="0069522C"/>
    <w:rsid w:val="006975EA"/>
    <w:rsid w:val="006A5718"/>
    <w:rsid w:val="006A70C9"/>
    <w:rsid w:val="006B4017"/>
    <w:rsid w:val="006B6FED"/>
    <w:rsid w:val="006B72EA"/>
    <w:rsid w:val="006B7D55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5C8C"/>
    <w:rsid w:val="006E695E"/>
    <w:rsid w:val="006F002C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02E"/>
    <w:rsid w:val="00754E07"/>
    <w:rsid w:val="00755526"/>
    <w:rsid w:val="0075770F"/>
    <w:rsid w:val="0076067F"/>
    <w:rsid w:val="00761DD4"/>
    <w:rsid w:val="00766DFE"/>
    <w:rsid w:val="00770871"/>
    <w:rsid w:val="00770981"/>
    <w:rsid w:val="00772A21"/>
    <w:rsid w:val="00773747"/>
    <w:rsid w:val="00775329"/>
    <w:rsid w:val="00776C51"/>
    <w:rsid w:val="007773D4"/>
    <w:rsid w:val="0078264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2FCA"/>
    <w:rsid w:val="00803406"/>
    <w:rsid w:val="0080418C"/>
    <w:rsid w:val="00805FE4"/>
    <w:rsid w:val="00806706"/>
    <w:rsid w:val="00810090"/>
    <w:rsid w:val="00810996"/>
    <w:rsid w:val="008117EA"/>
    <w:rsid w:val="00813453"/>
    <w:rsid w:val="00814406"/>
    <w:rsid w:val="008157D3"/>
    <w:rsid w:val="00815B30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44CB"/>
    <w:rsid w:val="0084491F"/>
    <w:rsid w:val="008456FC"/>
    <w:rsid w:val="00845B92"/>
    <w:rsid w:val="00854A4F"/>
    <w:rsid w:val="00863F43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85C32"/>
    <w:rsid w:val="008A119B"/>
    <w:rsid w:val="008A157F"/>
    <w:rsid w:val="008A7E15"/>
    <w:rsid w:val="008B0E4F"/>
    <w:rsid w:val="008B1898"/>
    <w:rsid w:val="008B1DC3"/>
    <w:rsid w:val="008B300D"/>
    <w:rsid w:val="008B422B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7208"/>
    <w:rsid w:val="008E738D"/>
    <w:rsid w:val="008F18B4"/>
    <w:rsid w:val="00901699"/>
    <w:rsid w:val="00901775"/>
    <w:rsid w:val="00902537"/>
    <w:rsid w:val="009034D3"/>
    <w:rsid w:val="00905146"/>
    <w:rsid w:val="00905D05"/>
    <w:rsid w:val="00905D2E"/>
    <w:rsid w:val="00911790"/>
    <w:rsid w:val="00911FD9"/>
    <w:rsid w:val="00916455"/>
    <w:rsid w:val="0092147B"/>
    <w:rsid w:val="00922B9D"/>
    <w:rsid w:val="00927B57"/>
    <w:rsid w:val="00931537"/>
    <w:rsid w:val="00932A24"/>
    <w:rsid w:val="00932DF3"/>
    <w:rsid w:val="009338A6"/>
    <w:rsid w:val="0093402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61CDC"/>
    <w:rsid w:val="00961DD4"/>
    <w:rsid w:val="009731B2"/>
    <w:rsid w:val="0097332D"/>
    <w:rsid w:val="00974184"/>
    <w:rsid w:val="009746F6"/>
    <w:rsid w:val="0097477A"/>
    <w:rsid w:val="00980784"/>
    <w:rsid w:val="00985B5A"/>
    <w:rsid w:val="009879BE"/>
    <w:rsid w:val="00991C4A"/>
    <w:rsid w:val="009921DD"/>
    <w:rsid w:val="0099414D"/>
    <w:rsid w:val="00996A3C"/>
    <w:rsid w:val="00997EA3"/>
    <w:rsid w:val="009A3B5C"/>
    <w:rsid w:val="009A433E"/>
    <w:rsid w:val="009B007F"/>
    <w:rsid w:val="009B1065"/>
    <w:rsid w:val="009B3375"/>
    <w:rsid w:val="009B67E7"/>
    <w:rsid w:val="009C75CC"/>
    <w:rsid w:val="009C7942"/>
    <w:rsid w:val="009D0942"/>
    <w:rsid w:val="009D0CD9"/>
    <w:rsid w:val="009D1D8C"/>
    <w:rsid w:val="009D3A83"/>
    <w:rsid w:val="009D7D46"/>
    <w:rsid w:val="009E1D5E"/>
    <w:rsid w:val="009E4022"/>
    <w:rsid w:val="009E4F75"/>
    <w:rsid w:val="009E5E57"/>
    <w:rsid w:val="009F0DF1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3614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3C7"/>
    <w:rsid w:val="00A56EBA"/>
    <w:rsid w:val="00A61126"/>
    <w:rsid w:val="00A621BA"/>
    <w:rsid w:val="00A6534E"/>
    <w:rsid w:val="00A6584C"/>
    <w:rsid w:val="00A65996"/>
    <w:rsid w:val="00A72142"/>
    <w:rsid w:val="00A744BC"/>
    <w:rsid w:val="00A74A15"/>
    <w:rsid w:val="00A767B0"/>
    <w:rsid w:val="00A77031"/>
    <w:rsid w:val="00A809C1"/>
    <w:rsid w:val="00A8257A"/>
    <w:rsid w:val="00A8682E"/>
    <w:rsid w:val="00A9033D"/>
    <w:rsid w:val="00A93D4E"/>
    <w:rsid w:val="00A94904"/>
    <w:rsid w:val="00A959F5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18D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074B"/>
    <w:rsid w:val="00B23D80"/>
    <w:rsid w:val="00B24A87"/>
    <w:rsid w:val="00B30B03"/>
    <w:rsid w:val="00B32C13"/>
    <w:rsid w:val="00B40862"/>
    <w:rsid w:val="00B4420F"/>
    <w:rsid w:val="00B44E8B"/>
    <w:rsid w:val="00B4563D"/>
    <w:rsid w:val="00B45F31"/>
    <w:rsid w:val="00B51CD4"/>
    <w:rsid w:val="00B54A16"/>
    <w:rsid w:val="00B61DB9"/>
    <w:rsid w:val="00B655EF"/>
    <w:rsid w:val="00B65E74"/>
    <w:rsid w:val="00B6617C"/>
    <w:rsid w:val="00B7077A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538D"/>
    <w:rsid w:val="00BA6C4B"/>
    <w:rsid w:val="00BB02CF"/>
    <w:rsid w:val="00BB5AE9"/>
    <w:rsid w:val="00BB7686"/>
    <w:rsid w:val="00BB793F"/>
    <w:rsid w:val="00BC02C4"/>
    <w:rsid w:val="00BC1B12"/>
    <w:rsid w:val="00BC20AA"/>
    <w:rsid w:val="00BC34E2"/>
    <w:rsid w:val="00BC52A6"/>
    <w:rsid w:val="00BC5E3C"/>
    <w:rsid w:val="00BD0BAA"/>
    <w:rsid w:val="00BD2FA8"/>
    <w:rsid w:val="00BD53F3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5CBD"/>
    <w:rsid w:val="00C060A1"/>
    <w:rsid w:val="00C06477"/>
    <w:rsid w:val="00C12B91"/>
    <w:rsid w:val="00C2676F"/>
    <w:rsid w:val="00C3153F"/>
    <w:rsid w:val="00C35E66"/>
    <w:rsid w:val="00C360A8"/>
    <w:rsid w:val="00C362C6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655BB"/>
    <w:rsid w:val="00C7032B"/>
    <w:rsid w:val="00C70EAC"/>
    <w:rsid w:val="00C73070"/>
    <w:rsid w:val="00C747A9"/>
    <w:rsid w:val="00C77E3F"/>
    <w:rsid w:val="00C809AE"/>
    <w:rsid w:val="00C83EE0"/>
    <w:rsid w:val="00C85F97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8D8"/>
    <w:rsid w:val="00C96DD9"/>
    <w:rsid w:val="00CA001D"/>
    <w:rsid w:val="00CA0751"/>
    <w:rsid w:val="00CA47D6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2B56"/>
    <w:rsid w:val="00CE57C3"/>
    <w:rsid w:val="00CE6122"/>
    <w:rsid w:val="00CF03A6"/>
    <w:rsid w:val="00CF0554"/>
    <w:rsid w:val="00CF0EDB"/>
    <w:rsid w:val="00CF160E"/>
    <w:rsid w:val="00CF28CA"/>
    <w:rsid w:val="00CF472D"/>
    <w:rsid w:val="00CF722A"/>
    <w:rsid w:val="00CF7663"/>
    <w:rsid w:val="00D01D78"/>
    <w:rsid w:val="00D04B96"/>
    <w:rsid w:val="00D10173"/>
    <w:rsid w:val="00D1317E"/>
    <w:rsid w:val="00D145BB"/>
    <w:rsid w:val="00D1780D"/>
    <w:rsid w:val="00D239A6"/>
    <w:rsid w:val="00D37E00"/>
    <w:rsid w:val="00D455DD"/>
    <w:rsid w:val="00D46122"/>
    <w:rsid w:val="00D50638"/>
    <w:rsid w:val="00D50717"/>
    <w:rsid w:val="00D53407"/>
    <w:rsid w:val="00D534DB"/>
    <w:rsid w:val="00D563C6"/>
    <w:rsid w:val="00D563F3"/>
    <w:rsid w:val="00D56D34"/>
    <w:rsid w:val="00D64903"/>
    <w:rsid w:val="00D665CA"/>
    <w:rsid w:val="00D66864"/>
    <w:rsid w:val="00D7430C"/>
    <w:rsid w:val="00D76F5D"/>
    <w:rsid w:val="00D77E66"/>
    <w:rsid w:val="00D8472E"/>
    <w:rsid w:val="00D85C1B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780D"/>
    <w:rsid w:val="00DB7E09"/>
    <w:rsid w:val="00DD2E8B"/>
    <w:rsid w:val="00DD6A83"/>
    <w:rsid w:val="00DE447A"/>
    <w:rsid w:val="00DF5295"/>
    <w:rsid w:val="00DF5E12"/>
    <w:rsid w:val="00DF70B2"/>
    <w:rsid w:val="00E018A8"/>
    <w:rsid w:val="00E01C31"/>
    <w:rsid w:val="00E079F3"/>
    <w:rsid w:val="00E10129"/>
    <w:rsid w:val="00E1036A"/>
    <w:rsid w:val="00E143C8"/>
    <w:rsid w:val="00E161EC"/>
    <w:rsid w:val="00E1686D"/>
    <w:rsid w:val="00E172A4"/>
    <w:rsid w:val="00E21F0A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35AA"/>
    <w:rsid w:val="00E557B8"/>
    <w:rsid w:val="00E55D71"/>
    <w:rsid w:val="00E56C3B"/>
    <w:rsid w:val="00E56C65"/>
    <w:rsid w:val="00E57169"/>
    <w:rsid w:val="00E67E53"/>
    <w:rsid w:val="00E737EE"/>
    <w:rsid w:val="00E73DD0"/>
    <w:rsid w:val="00E75DB0"/>
    <w:rsid w:val="00E7771E"/>
    <w:rsid w:val="00E829D9"/>
    <w:rsid w:val="00E844F3"/>
    <w:rsid w:val="00E86328"/>
    <w:rsid w:val="00E924DC"/>
    <w:rsid w:val="00E9790A"/>
    <w:rsid w:val="00EA1063"/>
    <w:rsid w:val="00EA5A59"/>
    <w:rsid w:val="00EA5FFE"/>
    <w:rsid w:val="00EA68FD"/>
    <w:rsid w:val="00EA75DB"/>
    <w:rsid w:val="00EB369B"/>
    <w:rsid w:val="00EB5C58"/>
    <w:rsid w:val="00EB763D"/>
    <w:rsid w:val="00EC17F9"/>
    <w:rsid w:val="00EC1878"/>
    <w:rsid w:val="00EC2567"/>
    <w:rsid w:val="00EC26EB"/>
    <w:rsid w:val="00EC28CD"/>
    <w:rsid w:val="00EC6EF9"/>
    <w:rsid w:val="00ED058B"/>
    <w:rsid w:val="00ED26BD"/>
    <w:rsid w:val="00ED4C92"/>
    <w:rsid w:val="00ED68C9"/>
    <w:rsid w:val="00EE224E"/>
    <w:rsid w:val="00EE28A5"/>
    <w:rsid w:val="00EE3ED5"/>
    <w:rsid w:val="00EE5E42"/>
    <w:rsid w:val="00EE79A8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3F7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3315"/>
    <w:rsid w:val="00F84217"/>
    <w:rsid w:val="00F90D7F"/>
    <w:rsid w:val="00F910A6"/>
    <w:rsid w:val="00F937EE"/>
    <w:rsid w:val="00F96057"/>
    <w:rsid w:val="00FA4A68"/>
    <w:rsid w:val="00FA6351"/>
    <w:rsid w:val="00FA79D9"/>
    <w:rsid w:val="00FB62DA"/>
    <w:rsid w:val="00FB6C67"/>
    <w:rsid w:val="00FB7AF2"/>
    <w:rsid w:val="00FB7C05"/>
    <w:rsid w:val="00FC0C72"/>
    <w:rsid w:val="00FC3BDF"/>
    <w:rsid w:val="00FD3BF3"/>
    <w:rsid w:val="00FD411C"/>
    <w:rsid w:val="00FD4AEF"/>
    <w:rsid w:val="00FD51CE"/>
    <w:rsid w:val="00FD5694"/>
    <w:rsid w:val="00FD6519"/>
    <w:rsid w:val="00FD6EB6"/>
    <w:rsid w:val="00FE1549"/>
    <w:rsid w:val="00FE4AF2"/>
    <w:rsid w:val="00FF049E"/>
    <w:rsid w:val="00FF065D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C9370A"/>
  <w15:docId w15:val="{79D79D86-D4E9-46CA-B90F-ADF6F8A5D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9E5E5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6"/>
      <w:szCs w:val="16"/>
      <w:lang w:val="mt-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9E5E57"/>
    <w:rPr>
      <w:rFonts w:ascii="Arial" w:hAnsi="Arial" w:cs="Arial"/>
      <w:b/>
      <w:iCs/>
      <w:w w:val="98"/>
      <w:sz w:val="16"/>
      <w:szCs w:val="16"/>
      <w:lang w:val="mt-MT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E5C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C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C8C"/>
    <w:rPr>
      <w:rFonts w:ascii="Arial" w:hAnsi="Arial" w:cs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704E77-6D8A-4E91-8AF1-948EBA7FA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Albert Agius</cp:lastModifiedBy>
  <cp:revision>7</cp:revision>
  <cp:lastPrinted>2017-11-09T10:28:00Z</cp:lastPrinted>
  <dcterms:created xsi:type="dcterms:W3CDTF">2020-11-16T06:38:00Z</dcterms:created>
  <dcterms:modified xsi:type="dcterms:W3CDTF">2021-04-27T14:17:00Z</dcterms:modified>
</cp:coreProperties>
</file>